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743" w:type="dxa"/>
        <w:tblLook w:val="04A0" w:firstRow="1" w:lastRow="0" w:firstColumn="1" w:lastColumn="0" w:noHBand="0" w:noVBand="1"/>
      </w:tblPr>
      <w:tblGrid>
        <w:gridCol w:w="6008"/>
        <w:gridCol w:w="4486"/>
      </w:tblGrid>
      <w:tr w:rsidR="00597F59" w:rsidRPr="00076D50" w14:paraId="5E3F1E7D" w14:textId="77777777" w:rsidTr="004E0632">
        <w:tc>
          <w:tcPr>
            <w:tcW w:w="5954" w:type="dxa"/>
          </w:tcPr>
          <w:p w14:paraId="3E2CF40D" w14:textId="01DDE2E1" w:rsidR="00597F59" w:rsidRDefault="009201A5" w:rsidP="00450644">
            <w:pPr>
              <w:pStyle w:val="Header"/>
              <w:ind w:left="601" w:right="360"/>
            </w:pPr>
            <w:r>
              <w:rPr>
                <w:noProof/>
              </w:rPr>
              <w:drawing>
                <wp:inline distT="0" distB="0" distL="0" distR="0" wp14:anchorId="3855872A" wp14:editId="180BCEE4">
                  <wp:extent cx="3067050" cy="1656208"/>
                  <wp:effectExtent l="0" t="0" r="0" b="0"/>
                  <wp:docPr id="19331349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8328" cy="1667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56" w:type="dxa"/>
            <w:vAlign w:val="center"/>
          </w:tcPr>
          <w:p w14:paraId="5D9B79C7" w14:textId="77777777" w:rsidR="00597F59" w:rsidRPr="00076D50" w:rsidRDefault="00597F59" w:rsidP="00E45F92">
            <w:pPr>
              <w:pStyle w:val="Header"/>
              <w:ind w:right="-39"/>
              <w:jc w:val="right"/>
              <w:rPr>
                <w:rFonts w:ascii="Calibri" w:hAnsi="Calibri" w:cs="Calibri"/>
                <w:lang w:val="pt-PT"/>
              </w:rPr>
            </w:pPr>
            <w:r w:rsidRPr="00076D50">
              <w:rPr>
                <w:rFonts w:ascii="Calibri" w:hAnsi="Calibri" w:cs="Calibri"/>
                <w:lang w:val="pt-PT"/>
              </w:rPr>
              <w:t>Inscrição</w:t>
            </w:r>
          </w:p>
          <w:p w14:paraId="309BA614" w14:textId="6325C011" w:rsidR="00597F59" w:rsidRPr="00076D50" w:rsidRDefault="00597F59" w:rsidP="00044EE7">
            <w:pPr>
              <w:pStyle w:val="Header"/>
              <w:ind w:right="-39"/>
              <w:jc w:val="center"/>
              <w:rPr>
                <w:rFonts w:ascii="Calibri" w:hAnsi="Calibri" w:cs="Calibri"/>
                <w:b/>
                <w:lang w:val="pt-PT"/>
              </w:rPr>
            </w:pPr>
            <w:r w:rsidRPr="009201A5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Formação Avançada</w:t>
            </w:r>
            <w:r w:rsidR="00A24A8A" w:rsidRPr="009201A5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 xml:space="preserve"> – </w:t>
            </w:r>
            <w:r w:rsidR="009201A5" w:rsidRPr="009201A5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2</w:t>
            </w:r>
            <w:r w:rsidR="00A24A8A" w:rsidRPr="009201A5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0</w:t>
            </w:r>
            <w:r w:rsidR="00550EB4" w:rsidRPr="009201A5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2</w:t>
            </w:r>
            <w:r w:rsidR="00E736A6" w:rsidRPr="009201A5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5</w:t>
            </w:r>
            <w:r w:rsidR="00D820A0" w:rsidRPr="009201A5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/20</w:t>
            </w:r>
            <w:r w:rsidR="007D24E2" w:rsidRPr="009201A5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2</w:t>
            </w:r>
            <w:r w:rsidR="00E736A6" w:rsidRPr="009201A5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6</w:t>
            </w:r>
          </w:p>
        </w:tc>
      </w:tr>
    </w:tbl>
    <w:p w14:paraId="1FCC9EA6" w14:textId="77777777" w:rsidR="00076D50" w:rsidRDefault="00076D50" w:rsidP="009201A5">
      <w:pPr>
        <w:pStyle w:val="Title"/>
        <w:jc w:val="left"/>
        <w:rPr>
          <w:color w:val="31849B"/>
          <w:sz w:val="36"/>
        </w:rPr>
      </w:pPr>
    </w:p>
    <w:p w14:paraId="07EF0FD0" w14:textId="77777777" w:rsidR="0092656C" w:rsidRDefault="00A273D4" w:rsidP="00076D50">
      <w:pPr>
        <w:pStyle w:val="Title"/>
        <w:rPr>
          <w:rFonts w:ascii="Calibri" w:hAnsi="Calibri" w:cs="Calibri"/>
          <w:color w:val="31849B"/>
          <w:sz w:val="36"/>
        </w:rPr>
      </w:pPr>
      <w:r w:rsidRPr="00076D50">
        <w:rPr>
          <w:rFonts w:ascii="Calibri" w:hAnsi="Calibri" w:cs="Calibri"/>
          <w:color w:val="31849B"/>
          <w:sz w:val="36"/>
        </w:rPr>
        <w:t>FICHA DE INSCRIÇÃO</w:t>
      </w:r>
      <w:r w:rsidR="001847D1">
        <w:rPr>
          <w:rFonts w:ascii="Calibri" w:hAnsi="Calibri" w:cs="Calibri"/>
          <w:color w:val="31849B"/>
          <w:sz w:val="36"/>
        </w:rPr>
        <w:t xml:space="preserve"> – Módulos Cuidados Paliativos </w:t>
      </w:r>
    </w:p>
    <w:p w14:paraId="793E594E" w14:textId="29429097" w:rsidR="00550EB4" w:rsidRPr="00076D50" w:rsidRDefault="00550EB4" w:rsidP="00076D50">
      <w:pPr>
        <w:pStyle w:val="Title"/>
        <w:rPr>
          <w:rFonts w:ascii="Calibri" w:hAnsi="Calibri" w:cs="Calibri"/>
          <w:color w:val="31849B"/>
          <w:sz w:val="36"/>
        </w:rPr>
      </w:pPr>
      <w:r>
        <w:rPr>
          <w:rFonts w:ascii="Calibri" w:hAnsi="Calibri" w:cs="Calibri"/>
          <w:color w:val="31849B"/>
          <w:sz w:val="36"/>
        </w:rPr>
        <w:t xml:space="preserve">Assistência </w:t>
      </w:r>
      <w:r w:rsidR="003E564C">
        <w:rPr>
          <w:rFonts w:ascii="Calibri" w:hAnsi="Calibri" w:cs="Calibri"/>
          <w:color w:val="31849B"/>
          <w:sz w:val="36"/>
        </w:rPr>
        <w:t>Presencial</w:t>
      </w:r>
    </w:p>
    <w:p w14:paraId="67F4EEC2" w14:textId="77777777" w:rsidR="00A273D4" w:rsidRPr="00EE5D39" w:rsidRDefault="00A273D4" w:rsidP="00597F59">
      <w:pPr>
        <w:pStyle w:val="Title"/>
        <w:rPr>
          <w:sz w:val="18"/>
        </w:rPr>
      </w:pPr>
    </w:p>
    <w:tbl>
      <w:tblPr>
        <w:tblW w:w="996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ook w:val="04A0" w:firstRow="1" w:lastRow="0" w:firstColumn="1" w:lastColumn="0" w:noHBand="0" w:noVBand="1"/>
      </w:tblPr>
      <w:tblGrid>
        <w:gridCol w:w="446"/>
        <w:gridCol w:w="7161"/>
        <w:gridCol w:w="1180"/>
        <w:gridCol w:w="1180"/>
      </w:tblGrid>
      <w:tr w:rsidR="00F1150C" w:rsidRPr="0042174E" w14:paraId="56AF538B" w14:textId="77777777" w:rsidTr="0088740A">
        <w:trPr>
          <w:trHeight w:val="244"/>
        </w:trPr>
        <w:tc>
          <w:tcPr>
            <w:tcW w:w="7607" w:type="dxa"/>
            <w:gridSpan w:val="2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A787832" w14:textId="77777777" w:rsidR="00F1150C" w:rsidRPr="0042174E" w:rsidRDefault="00F1150C" w:rsidP="00893D1E">
            <w:pPr>
              <w:pStyle w:val="Heading2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Módulo </w:t>
            </w:r>
            <w:r w:rsidRPr="0042174E">
              <w:rPr>
                <w:rFonts w:ascii="Calibri" w:hAnsi="Calibri"/>
                <w:sz w:val="20"/>
                <w:szCs w:val="20"/>
              </w:rPr>
              <w:t xml:space="preserve">a que se </w:t>
            </w:r>
            <w:r>
              <w:rPr>
                <w:rFonts w:ascii="Calibri" w:hAnsi="Calibri"/>
                <w:sz w:val="20"/>
                <w:szCs w:val="20"/>
              </w:rPr>
              <w:t>inscreve</w:t>
            </w:r>
          </w:p>
        </w:tc>
        <w:tc>
          <w:tcPr>
            <w:tcW w:w="2360" w:type="dxa"/>
            <w:gridSpan w:val="2"/>
            <w:tcBorders>
              <w:left w:val="single" w:sz="4" w:space="0" w:color="auto"/>
            </w:tcBorders>
            <w:shd w:val="clear" w:color="auto" w:fill="D9D9D9"/>
          </w:tcPr>
          <w:p w14:paraId="3AA7E956" w14:textId="77777777" w:rsidR="00F1150C" w:rsidRPr="0042174E" w:rsidRDefault="00F1150C" w:rsidP="00893D1E">
            <w:pPr>
              <w:pStyle w:val="Heading2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Formato</w:t>
            </w:r>
          </w:p>
        </w:tc>
      </w:tr>
      <w:tr w:rsidR="008A68CC" w:rsidRPr="0042174E" w14:paraId="0B887A9A" w14:textId="77777777" w:rsidTr="00F1150C">
        <w:trPr>
          <w:trHeight w:val="244"/>
        </w:trPr>
        <w:tc>
          <w:tcPr>
            <w:tcW w:w="7607" w:type="dxa"/>
            <w:gridSpan w:val="2"/>
            <w:vMerge/>
            <w:tcBorders>
              <w:right w:val="single" w:sz="4" w:space="0" w:color="auto"/>
            </w:tcBorders>
            <w:shd w:val="clear" w:color="auto" w:fill="D9D9D9"/>
          </w:tcPr>
          <w:p w14:paraId="1F24EA64" w14:textId="77777777" w:rsidR="008A68CC" w:rsidRPr="0042174E" w:rsidRDefault="008A68CC" w:rsidP="0042174E">
            <w:pPr>
              <w:pStyle w:val="Heading2"/>
              <w:jc w:val="left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14:paraId="6640D192" w14:textId="77777777" w:rsidR="008A68CC" w:rsidRPr="0042174E" w:rsidRDefault="008A68CC" w:rsidP="008A68CC">
            <w:pPr>
              <w:pStyle w:val="Heading2"/>
              <w:ind w:left="0" w:firstLine="0"/>
              <w:jc w:val="lef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uno com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valiação</w:t>
            </w:r>
            <w:r w:rsidRPr="0088740A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(</w:t>
            </w:r>
            <w:proofErr w:type="gramEnd"/>
            <w:r w:rsidRPr="0088740A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1)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shd w:val="clear" w:color="auto" w:fill="D9D9D9"/>
          </w:tcPr>
          <w:p w14:paraId="5FB4C6AC" w14:textId="77777777" w:rsidR="008A68CC" w:rsidRDefault="008A68CC" w:rsidP="008A68CC">
            <w:pPr>
              <w:pStyle w:val="Heading2"/>
              <w:ind w:left="0" w:firstLine="0"/>
              <w:jc w:val="left"/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uno sem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valiação</w:t>
            </w:r>
            <w:r w:rsidRPr="008A68CC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(</w:t>
            </w:r>
            <w:proofErr w:type="gramEnd"/>
            <w:r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2</w:t>
            </w:r>
            <w:r w:rsidRPr="008A68CC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)</w:t>
            </w:r>
          </w:p>
          <w:p w14:paraId="35369F42" w14:textId="77777777" w:rsidR="008A68CC" w:rsidRPr="0088740A" w:rsidRDefault="008A68CC" w:rsidP="008A68CC">
            <w:pPr>
              <w:jc w:val="center"/>
              <w:rPr>
                <w:rFonts w:ascii="Calibri" w:hAnsi="Calibri" w:cs="Calibri"/>
              </w:rPr>
            </w:pPr>
            <w:r w:rsidRPr="0088740A">
              <w:rPr>
                <w:rFonts w:ascii="Calibri" w:hAnsi="Calibri" w:cs="Calibri"/>
                <w:sz w:val="18"/>
                <w:szCs w:val="18"/>
              </w:rPr>
              <w:t>(-50%)</w:t>
            </w:r>
          </w:p>
        </w:tc>
      </w:tr>
      <w:tr w:rsidR="00CA2BD4" w:rsidRPr="00D22A8C" w14:paraId="1697255F" w14:textId="77777777" w:rsidTr="00F1150C">
        <w:trPr>
          <w:trHeight w:val="395"/>
        </w:trPr>
        <w:tc>
          <w:tcPr>
            <w:tcW w:w="446" w:type="dxa"/>
          </w:tcPr>
          <w:p w14:paraId="126465A6" w14:textId="4E7C37E4" w:rsidR="00CA2BD4" w:rsidRPr="0042174E" w:rsidRDefault="00CA2BD4" w:rsidP="00CA2BD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309C514B" w14:textId="03C25A9E" w:rsidR="00CA2BD4" w:rsidRPr="00CA2BD4" w:rsidRDefault="00CA2BD4" w:rsidP="00CA2BD4">
            <w:pPr>
              <w:pStyle w:val="ListParagraph"/>
              <w:ind w:left="0"/>
            </w:pPr>
            <w:proofErr w:type="spellStart"/>
            <w:r w:rsidRPr="00E43857">
              <w:t>Communication</w:t>
            </w:r>
            <w:proofErr w:type="spellEnd"/>
            <w:r w:rsidRPr="00E43857">
              <w:t xml:space="preserve"> in </w:t>
            </w:r>
            <w:proofErr w:type="spellStart"/>
            <w:r w:rsidRPr="00E43857">
              <w:t>Palliative</w:t>
            </w:r>
            <w:proofErr w:type="spellEnd"/>
            <w:r w:rsidRPr="00E43857">
              <w:t xml:space="preserve"> </w:t>
            </w:r>
            <w:proofErr w:type="spellStart"/>
            <w:r w:rsidRPr="00E43857">
              <w:t>Care</w:t>
            </w:r>
            <w:proofErr w:type="spellEnd"/>
            <w:r w:rsidRPr="00E43857">
              <w:t xml:space="preserve"> 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(36h)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 w:rsidR="004054D6">
              <w:rPr>
                <w:rFonts w:eastAsia="Times New Roman" w:cs="Calibri"/>
                <w:b/>
                <w:color w:val="31849B"/>
                <w:sz w:val="20"/>
                <w:szCs w:val="20"/>
              </w:rPr>
              <w:t>19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4054D6">
              <w:rPr>
                <w:rFonts w:eastAsia="Times New Roman" w:cs="Calibri"/>
                <w:b/>
                <w:color w:val="31849B"/>
                <w:sz w:val="20"/>
                <w:szCs w:val="20"/>
              </w:rPr>
              <w:t>DEZ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202</w:t>
            </w:r>
            <w:r w:rsidR="004054D6">
              <w:rPr>
                <w:rFonts w:eastAsia="Times New Roman" w:cs="Calibri"/>
                <w:b/>
                <w:color w:val="31849B"/>
                <w:sz w:val="20"/>
                <w:szCs w:val="20"/>
              </w:rPr>
              <w:t>5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09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h-18h), </w:t>
            </w:r>
            <w:r w:rsidR="004054D6">
              <w:rPr>
                <w:rFonts w:eastAsia="Times New Roman" w:cs="Calibri"/>
                <w:b/>
                <w:color w:val="31849B"/>
                <w:sz w:val="20"/>
                <w:szCs w:val="20"/>
              </w:rPr>
              <w:t>20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4054D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DEZ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202</w:t>
            </w:r>
            <w:r w:rsidR="004054D6">
              <w:rPr>
                <w:rFonts w:eastAsia="Times New Roman" w:cs="Calibri"/>
                <w:b/>
                <w:color w:val="31849B"/>
                <w:sz w:val="20"/>
                <w:szCs w:val="20"/>
              </w:rPr>
              <w:t>5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9h-13h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), </w:t>
            </w:r>
            <w:r w:rsidR="00AD23C0">
              <w:rPr>
                <w:rFonts w:eastAsia="Times New Roman" w:cs="Calibri"/>
                <w:b/>
                <w:color w:val="31849B"/>
                <w:sz w:val="20"/>
                <w:szCs w:val="20"/>
              </w:rPr>
              <w:t>09-10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AD23C0">
              <w:rPr>
                <w:rFonts w:eastAsia="Times New Roman" w:cs="Calibri"/>
                <w:b/>
                <w:color w:val="31849B"/>
                <w:sz w:val="20"/>
                <w:szCs w:val="20"/>
              </w:rPr>
              <w:t>JAN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202</w:t>
            </w:r>
            <w:r w:rsidR="00AD23C0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(9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h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8h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) e </w:t>
            </w:r>
            <w:r w:rsidR="00E7457A">
              <w:rPr>
                <w:rFonts w:eastAsia="Times New Roman" w:cs="Calibri"/>
                <w:b/>
                <w:color w:val="31849B"/>
                <w:sz w:val="20"/>
                <w:szCs w:val="20"/>
              </w:rPr>
              <w:t>3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JAN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202</w:t>
            </w:r>
            <w:r w:rsidR="00E7457A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9h-18h) – Prof. Jose Carlos </w:t>
            </w:r>
            <w:proofErr w:type="spellStart"/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Bermejo</w:t>
            </w:r>
            <w:proofErr w:type="spellEnd"/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&amp;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Cristina Pinto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B84071" w14:textId="77777777" w:rsidR="00CA2BD4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6 ECTS</w:t>
            </w:r>
          </w:p>
          <w:p w14:paraId="77E788BA" w14:textId="188D1674" w:rsidR="00CA2BD4" w:rsidRPr="0042174E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530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087549A6" w14:textId="77A32D17" w:rsidR="00CA2BD4" w:rsidRPr="0042174E" w:rsidRDefault="00CA2BD4" w:rsidP="00CA2BD4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CA2BD4" w:rsidRPr="00D22A8C" w14:paraId="130E9C4C" w14:textId="77777777" w:rsidTr="00F1150C">
        <w:trPr>
          <w:trHeight w:val="395"/>
        </w:trPr>
        <w:tc>
          <w:tcPr>
            <w:tcW w:w="446" w:type="dxa"/>
          </w:tcPr>
          <w:p w14:paraId="759D9545" w14:textId="51B16475" w:rsidR="00CA2BD4" w:rsidRPr="0042174E" w:rsidRDefault="00CA2BD4" w:rsidP="00CA2BD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39747460" w14:textId="748B6F61" w:rsidR="00CA2BD4" w:rsidRPr="00E43857" w:rsidRDefault="00CA2BD4" w:rsidP="00CA2BD4">
            <w:pPr>
              <w:pStyle w:val="ListParagraph"/>
              <w:ind w:left="0"/>
            </w:pPr>
            <w:proofErr w:type="spellStart"/>
            <w:r w:rsidRPr="00CA2BD4">
              <w:t>Grief</w:t>
            </w:r>
            <w:proofErr w:type="spellEnd"/>
            <w:r w:rsidRPr="00CA2BD4">
              <w:t xml:space="preserve"> </w:t>
            </w:r>
            <w:proofErr w:type="spellStart"/>
            <w:r w:rsidRPr="00CA2BD4">
              <w:t>and</w:t>
            </w:r>
            <w:proofErr w:type="spellEnd"/>
            <w:r w:rsidRPr="00CA2BD4">
              <w:t xml:space="preserve"> </w:t>
            </w:r>
            <w:proofErr w:type="spellStart"/>
            <w:r w:rsidRPr="00CA2BD4">
              <w:t>Bereavement</w:t>
            </w:r>
            <w:proofErr w:type="spellEnd"/>
            <w:r w:rsidRPr="00CA2BD4">
              <w:t xml:space="preserve"> </w:t>
            </w:r>
            <w:proofErr w:type="spellStart"/>
            <w:r w:rsidRPr="00CA2BD4">
              <w:t>care</w:t>
            </w:r>
            <w:proofErr w:type="spellEnd"/>
            <w:r w:rsidRPr="00CA2BD4">
              <w:t xml:space="preserve"> </w:t>
            </w:r>
            <w:proofErr w:type="spellStart"/>
            <w:r w:rsidRPr="00CA2BD4">
              <w:t>and</w:t>
            </w:r>
            <w:proofErr w:type="spellEnd"/>
            <w:r w:rsidRPr="00CA2BD4">
              <w:t xml:space="preserve"> </w:t>
            </w:r>
            <w:proofErr w:type="spellStart"/>
            <w:r w:rsidRPr="00CA2BD4">
              <w:t>Family</w:t>
            </w:r>
            <w:proofErr w:type="spellEnd"/>
            <w:r w:rsidRPr="00CA2BD4">
              <w:t xml:space="preserve"> </w:t>
            </w:r>
            <w:proofErr w:type="spellStart"/>
            <w:r w:rsidRPr="00CA2BD4">
              <w:t>Support</w:t>
            </w:r>
            <w:proofErr w:type="spellEnd"/>
            <w:r w:rsidRPr="00CA2BD4">
              <w:t xml:space="preserve"> 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(24h)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 w:rsidR="00383659">
              <w:rPr>
                <w:rFonts w:eastAsia="Times New Roman" w:cs="Calibri"/>
                <w:b/>
                <w:color w:val="31849B"/>
                <w:sz w:val="20"/>
                <w:szCs w:val="20"/>
              </w:rPr>
              <w:t>10 OUT 2025 (9h-18h)</w:t>
            </w:r>
            <w:r w:rsidR="00AF5DD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</w:t>
            </w:r>
            <w:r w:rsidR="00E7457A">
              <w:rPr>
                <w:rFonts w:eastAsia="Times New Roman" w:cs="Calibri"/>
                <w:b/>
                <w:color w:val="31849B"/>
                <w:sz w:val="20"/>
                <w:szCs w:val="20"/>
              </w:rPr>
              <w:t>20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E7457A">
              <w:rPr>
                <w:rFonts w:eastAsia="Times New Roman" w:cs="Calibri"/>
                <w:b/>
                <w:color w:val="31849B"/>
                <w:sz w:val="20"/>
                <w:szCs w:val="20"/>
              </w:rPr>
              <w:t>DEZ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202</w:t>
            </w:r>
            <w:r w:rsidR="00E7457A">
              <w:rPr>
                <w:rFonts w:eastAsia="Times New Roman" w:cs="Calibri"/>
                <w:b/>
                <w:color w:val="31849B"/>
                <w:sz w:val="20"/>
                <w:szCs w:val="20"/>
              </w:rPr>
              <w:t>5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4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h-18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</w:t>
            </w:r>
            <w:r w:rsidR="00F16D05">
              <w:rPr>
                <w:rFonts w:eastAsia="Times New Roman" w:cs="Calibri"/>
                <w:b/>
                <w:color w:val="31849B"/>
                <w:sz w:val="20"/>
                <w:szCs w:val="20"/>
              </w:rPr>
              <w:t>06 MAR 202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14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h-18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</w:t>
            </w:r>
            <w:r w:rsidR="00F16D05">
              <w:rPr>
                <w:rFonts w:eastAsia="Times New Roman" w:cs="Calibri"/>
                <w:b/>
                <w:color w:val="31849B"/>
                <w:sz w:val="20"/>
                <w:szCs w:val="20"/>
              </w:rPr>
              <w:t>07 MAR 202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(9h-18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</w:t>
            </w:r>
            <w:r w:rsidR="00383659">
              <w:rPr>
                <w:rFonts w:eastAsia="Times New Roman" w:cs="Calibri"/>
                <w:b/>
                <w:color w:val="31849B"/>
                <w:sz w:val="20"/>
                <w:szCs w:val="20"/>
              </w:rPr>
              <w:t>28 MAR 202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>
              <w:rPr>
                <w:rFonts w:cs="Calibri"/>
                <w:b/>
                <w:color w:val="31849B"/>
                <w:sz w:val="20"/>
                <w:szCs w:val="20"/>
              </w:rPr>
              <w:t>(9h-18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- Prof. Jose Carlos </w:t>
            </w:r>
            <w:proofErr w:type="spellStart"/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Bermejo</w:t>
            </w:r>
            <w:proofErr w:type="spellEnd"/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Prof. </w:t>
            </w:r>
            <w:proofErr w:type="spellStart"/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Consuelo</w:t>
            </w:r>
            <w:proofErr w:type="spellEnd"/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Santamaria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,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Prof. Eduardo Carqueja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&amp; Prof. Ana Querido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A7F327" w14:textId="1264C8E3" w:rsidR="00CA2BD4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6 ECTS</w:t>
            </w:r>
          </w:p>
          <w:p w14:paraId="43A1478A" w14:textId="175A340A" w:rsidR="00CA2BD4" w:rsidRPr="0042174E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530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1D42499C" w14:textId="48BC5112" w:rsidR="00CA2BD4" w:rsidRPr="0042174E" w:rsidRDefault="00CA2BD4" w:rsidP="00CA2BD4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CA2BD4" w:rsidRPr="00D22A8C" w14:paraId="6E28A5AC" w14:textId="77777777" w:rsidTr="00F1150C">
        <w:trPr>
          <w:trHeight w:val="395"/>
        </w:trPr>
        <w:tc>
          <w:tcPr>
            <w:tcW w:w="446" w:type="dxa"/>
          </w:tcPr>
          <w:p w14:paraId="7F93A7B0" w14:textId="1E10FB48" w:rsidR="00CA2BD4" w:rsidRPr="0042174E" w:rsidRDefault="00CA2BD4" w:rsidP="00CA2BD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5E950272" w14:textId="2865F87B" w:rsidR="00CA2BD4" w:rsidRPr="00CA2BD4" w:rsidRDefault="00CA2BD4" w:rsidP="00CA2BD4">
            <w:pPr>
              <w:pStyle w:val="ListParagraph"/>
              <w:ind w:left="0"/>
            </w:pPr>
            <w:r w:rsidRPr="00D22A8C">
              <w:rPr>
                <w:lang w:val="en-US"/>
              </w:rPr>
              <w:t>Palliative care in older patients/</w:t>
            </w:r>
            <w:proofErr w:type="gramStart"/>
            <w:r w:rsidRPr="00D22A8C">
              <w:rPr>
                <w:lang w:val="en-US"/>
              </w:rPr>
              <w:t>frailty</w:t>
            </w:r>
            <w:r>
              <w:rPr>
                <w:lang w:val="en-US"/>
              </w:rPr>
              <w:t xml:space="preserve"> 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proofErr w:type="gramEnd"/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AF5DD5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0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AF5DD5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FEV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02</w:t>
            </w:r>
            <w:r w:rsidR="00AF5DD5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r w:rsidR="00BA3CFE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4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-18h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 w:rsidR="00BA3CFE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1 FEV 202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</w:t>
            </w:r>
            <w:r w:rsidR="00BA3CFE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Cristina Galvão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46E45B" w14:textId="77777777" w:rsidR="00CA2BD4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158BC4D4" w14:textId="6CB36666" w:rsidR="00CA2BD4" w:rsidRPr="0042174E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2E0AC4B2" w14:textId="396C541C" w:rsidR="00CA2BD4" w:rsidRPr="0042174E" w:rsidRDefault="00CA2BD4" w:rsidP="00CA2BD4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CA2BD4" w:rsidRPr="00D22A8C" w14:paraId="46C01339" w14:textId="77777777" w:rsidTr="00F1150C">
        <w:trPr>
          <w:trHeight w:val="395"/>
        </w:trPr>
        <w:tc>
          <w:tcPr>
            <w:tcW w:w="446" w:type="dxa"/>
          </w:tcPr>
          <w:p w14:paraId="1770DC22" w14:textId="4C603808" w:rsidR="00CA2BD4" w:rsidRPr="0042174E" w:rsidRDefault="00CA2BD4" w:rsidP="00CA2BD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5FB9B7FA" w14:textId="2BF44516" w:rsidR="00CA2BD4" w:rsidRPr="00D22A8C" w:rsidRDefault="00CA2BD4" w:rsidP="00CA2BD4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AIDS</w:t>
            </w:r>
            <w:r>
              <w:rPr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BA3CFE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9 JAN 202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8h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 w:rsidR="00BA3CFE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0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BA3CFE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JAN 202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9F63A5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Emmanuel </w:t>
            </w:r>
            <w:proofErr w:type="spellStart"/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Luyrika</w:t>
            </w:r>
            <w:proofErr w:type="spellEnd"/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124382" w14:textId="77777777" w:rsidR="00CA2BD4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72D3D16D" w14:textId="2DB4A087" w:rsidR="00CA2BD4" w:rsidRPr="0042174E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3163A1C" w14:textId="057F2DC5" w:rsidR="00CA2BD4" w:rsidRPr="0042174E" w:rsidRDefault="00CA2BD4" w:rsidP="00CA2BD4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D22A8C" w14:paraId="57C4F935" w14:textId="77777777" w:rsidTr="00F1150C">
        <w:trPr>
          <w:trHeight w:val="395"/>
        </w:trPr>
        <w:tc>
          <w:tcPr>
            <w:tcW w:w="446" w:type="dxa"/>
          </w:tcPr>
          <w:p w14:paraId="73D358FE" w14:textId="7AFFC414" w:rsidR="00DB7E58" w:rsidRPr="0042174E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0E0A03C2" w14:textId="643287E4" w:rsidR="00DB7E58" w:rsidRPr="00DB7E58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DB7E58">
              <w:rPr>
                <w:lang w:val="en-US"/>
              </w:rPr>
              <w:t xml:space="preserve">Palliative care in patients with chronic kidney diseases </w:t>
            </w:r>
            <w:r w:rsidRP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 w:rsidRP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C01893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6 ABR 2026</w:t>
            </w:r>
            <w:r w:rsidRP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8h) e </w:t>
            </w:r>
            <w:r w:rsidR="00C01893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7 ABR 2026</w:t>
            </w:r>
            <w:r w:rsidRP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3h) - Prof. Vanita Jassal &amp; Prof. Al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lison </w:t>
            </w:r>
            <w:proofErr w:type="spellStart"/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Crombeen</w:t>
            </w:r>
            <w:proofErr w:type="spellEnd"/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1FD8DD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313EEA24" w14:textId="33CF7F09" w:rsidR="00DB7E58" w:rsidRPr="0042174E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55A9378D" w14:textId="3A4953B6" w:rsidR="00DB7E58" w:rsidRPr="0042174E" w:rsidRDefault="00DB7E58" w:rsidP="00DB7E58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D22A8C" w14:paraId="33198DAE" w14:textId="77777777" w:rsidTr="00F1150C">
        <w:trPr>
          <w:trHeight w:val="395"/>
        </w:trPr>
        <w:tc>
          <w:tcPr>
            <w:tcW w:w="446" w:type="dxa"/>
          </w:tcPr>
          <w:p w14:paraId="20C7FDBB" w14:textId="093DC76D" w:rsidR="00DB7E58" w:rsidRPr="0042174E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335DB36B" w14:textId="74063265" w:rsidR="00DB7E58" w:rsidRPr="00DB7E58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end-stage heart diseases</w:t>
            </w:r>
            <w:r>
              <w:rPr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C01893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7 ABR 2026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4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-18h) e </w:t>
            </w:r>
            <w:r w:rsidR="00C01893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8 ABR 2026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. Leah Steinberg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B46AB2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2CB8EA76" w14:textId="166DFF84" w:rsidR="00DB7E58" w:rsidRPr="0042174E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D077B7F" w14:textId="14F01E0F" w:rsidR="00DB7E58" w:rsidRPr="0042174E" w:rsidRDefault="00DB7E58" w:rsidP="00DB7E58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D22A8C" w14:paraId="45AC1FE9" w14:textId="77777777" w:rsidTr="00F1150C">
        <w:trPr>
          <w:trHeight w:val="395"/>
        </w:trPr>
        <w:tc>
          <w:tcPr>
            <w:tcW w:w="446" w:type="dxa"/>
          </w:tcPr>
          <w:p w14:paraId="0DD40E56" w14:textId="77777777" w:rsidR="00DB7E58" w:rsidRPr="00D22A8C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B36A90D" w14:textId="4A403852" w:rsidR="00DB7E58" w:rsidRPr="00655E11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end-stage lung diseases</w:t>
            </w:r>
            <w:r>
              <w:rPr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br/>
            </w:r>
            <w:r w:rsidR="002B3BED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9 FEV 202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-18h) e </w:t>
            </w:r>
            <w:r w:rsidR="002B3BED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0 FEV 2026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–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.</w:t>
            </w:r>
            <w:r w:rsidRPr="006F57E6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Tara Lohman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0006DB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6B13BCB3" w14:textId="77777777" w:rsidR="00DB7E58" w:rsidRPr="008A68CC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6F3B0141" w14:textId="77777777" w:rsidR="00DB7E58" w:rsidRPr="00D22A8C" w:rsidRDefault="00DB7E58" w:rsidP="00DB7E58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7B66B9" w14:paraId="38C8CE5D" w14:textId="77777777" w:rsidTr="00F1150C">
        <w:tc>
          <w:tcPr>
            <w:tcW w:w="446" w:type="dxa"/>
          </w:tcPr>
          <w:p w14:paraId="77510CE0" w14:textId="1092A2C6" w:rsidR="00DB7E58" w:rsidRPr="0042174E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B67E867" w14:textId="5E2C9270" w:rsidR="00DB7E58" w:rsidRPr="00DB7E58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 xml:space="preserve">Palliative care in critically ill patients (ICU and Emergency </w:t>
            </w:r>
            <w:r>
              <w:rPr>
                <w:lang w:val="en-US"/>
              </w:rPr>
              <w:t xml:space="preserve">Dep)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FA0C7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 MAI 202</w:t>
            </w:r>
            <w:r w:rsidR="00FA0C7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6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4h-18h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 w:rsidR="00FA0C7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 MAI 202</w:t>
            </w:r>
            <w:r w:rsidR="00FA0C7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D626A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. Michael Hartwick &amp;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D626A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. Lisa Fischer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3C121B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614B8F70" w14:textId="068F7EC9" w:rsidR="00DB7E58" w:rsidRPr="007B66B9" w:rsidRDefault="00DB7E58" w:rsidP="00DB7E58">
            <w:pPr>
              <w:pStyle w:val="ListParagraph"/>
              <w:ind w:left="0"/>
              <w:jc w:val="center"/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2ACA9527" w14:textId="49FFAADA" w:rsidR="00DB7E58" w:rsidRPr="007B66B9" w:rsidRDefault="00DB7E58" w:rsidP="00DB7E58">
            <w:pPr>
              <w:pStyle w:val="ListParagraph"/>
              <w:ind w:left="0"/>
              <w:jc w:val="center"/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7B66B9" w14:paraId="65E47259" w14:textId="77777777" w:rsidTr="00F1150C">
        <w:tc>
          <w:tcPr>
            <w:tcW w:w="446" w:type="dxa"/>
          </w:tcPr>
          <w:p w14:paraId="63A91EA4" w14:textId="7E33D96A" w:rsidR="00DB7E58" w:rsidRPr="0042174E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6A09701D" w14:textId="3822457C" w:rsidR="00DB7E58" w:rsidRPr="00D22A8C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7B66B9">
              <w:rPr>
                <w:lang w:val="en-US"/>
              </w:rPr>
              <w:t xml:space="preserve">Spirituality in Palliative Care 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6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)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CB44AE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9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JUN 202</w:t>
            </w:r>
            <w:r w:rsidR="00CB44AE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>
              <w:rPr>
                <w:rFonts w:cs="Calibri"/>
                <w:b/>
                <w:color w:val="31849B"/>
                <w:sz w:val="20"/>
                <w:szCs w:val="20"/>
                <w:lang w:val="en-US"/>
              </w:rPr>
              <w:t>9h-</w:t>
            </w:r>
            <w:r w:rsidR="00CB44AE">
              <w:rPr>
                <w:rFonts w:cs="Calibri"/>
                <w:b/>
                <w:color w:val="31849B"/>
                <w:sz w:val="20"/>
                <w:szCs w:val="20"/>
                <w:lang w:val="en-US"/>
              </w:rPr>
              <w:t>18h</w:t>
            </w:r>
            <w:r>
              <w:rPr>
                <w:rFonts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 w:rsidR="00CB44AE">
              <w:rPr>
                <w:rFonts w:cs="Calibri"/>
                <w:b/>
                <w:color w:val="31849B"/>
                <w:sz w:val="20"/>
                <w:szCs w:val="20"/>
                <w:lang w:val="en-US"/>
              </w:rPr>
              <w:t>20</w:t>
            </w:r>
            <w:r>
              <w:rPr>
                <w:rFonts w:cs="Calibri"/>
                <w:b/>
                <w:color w:val="31849B"/>
                <w:sz w:val="20"/>
                <w:szCs w:val="20"/>
                <w:lang w:val="en-US"/>
              </w:rPr>
              <w:t xml:space="preserve"> JUN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02</w:t>
            </w:r>
            <w:r w:rsidR="00CB44AE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6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h-1</w:t>
            </w:r>
            <w:r w:rsidR="00CB44AE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) - Prof. Shane Sinclair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E620D6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3 ECTS</w:t>
            </w:r>
          </w:p>
          <w:p w14:paraId="071EF004" w14:textId="74865C73" w:rsidR="00DB7E58" w:rsidRPr="0042174E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6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8EA7702" w14:textId="61959626" w:rsidR="00DB7E58" w:rsidRPr="0042174E" w:rsidRDefault="00DB7E58" w:rsidP="00DB7E58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D22A8C" w14:paraId="28718DA6" w14:textId="77777777" w:rsidTr="00F1150C">
        <w:trPr>
          <w:trHeight w:val="395"/>
        </w:trPr>
        <w:tc>
          <w:tcPr>
            <w:tcW w:w="446" w:type="dxa"/>
          </w:tcPr>
          <w:p w14:paraId="0AA18D6C" w14:textId="77777777" w:rsidR="00DB7E58" w:rsidRPr="0042174E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2BB0E38" w14:textId="7E416C26" w:rsidR="00DB7E58" w:rsidRPr="00D22A8C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advanced neurological diseases</w:t>
            </w:r>
            <w:r>
              <w:rPr>
                <w:lang w:val="en-US"/>
              </w:rPr>
              <w:t xml:space="preserve"> 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br/>
            </w:r>
            <w:r w:rsidR="00732B6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8 MAI 2026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 w:rsidR="00732B6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-1</w:t>
            </w:r>
            <w:r w:rsidR="00732B6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e </w:t>
            </w:r>
            <w:r w:rsidR="00732B6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9 MAI 2026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</w:t>
            </w:r>
            <w:r w:rsidR="00732B6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) - Prof. David Oliver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1D7E12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3F7A389A" w14:textId="77777777" w:rsidR="00DB7E58" w:rsidRPr="00D22A8C" w:rsidRDefault="00DB7E58" w:rsidP="00DB7E5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EDA5166" w14:textId="77777777" w:rsidR="00DB7E58" w:rsidRPr="00D22A8C" w:rsidRDefault="00DB7E58" w:rsidP="00DB7E58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04091FAC" w14:textId="77777777" w:rsidR="007B66B9" w:rsidRDefault="007B66B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</w:p>
    <w:p w14:paraId="6D10AF05" w14:textId="77777777" w:rsidR="005F11E9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  <w:r w:rsidRPr="0088740A">
        <w:rPr>
          <w:rFonts w:ascii="Calibri" w:hAnsi="Calibri" w:cs="Calibri"/>
          <w:b/>
          <w:bCs/>
          <w:color w:val="2E74B5"/>
          <w:sz w:val="20"/>
          <w:szCs w:val="20"/>
          <w:vertAlign w:val="superscript"/>
        </w:rPr>
        <w:t>(1)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F11E9">
        <w:rPr>
          <w:rFonts w:ascii="Calibri" w:hAnsi="Calibri" w:cs="Calibri"/>
          <w:sz w:val="20"/>
          <w:szCs w:val="20"/>
        </w:rPr>
        <w:t xml:space="preserve">A inscrição como </w:t>
      </w:r>
      <w:r w:rsidRPr="005F11E9">
        <w:rPr>
          <w:rFonts w:ascii="Calibri" w:hAnsi="Calibri" w:cs="Calibri"/>
          <w:b/>
          <w:bCs/>
          <w:sz w:val="20"/>
          <w:szCs w:val="20"/>
        </w:rPr>
        <w:t>aluno com avaliação</w:t>
      </w:r>
      <w:r w:rsidRPr="005F11E9">
        <w:rPr>
          <w:rFonts w:ascii="Calibri" w:hAnsi="Calibri" w:cs="Calibri"/>
          <w:sz w:val="20"/>
          <w:szCs w:val="20"/>
        </w:rPr>
        <w:t xml:space="preserve"> inclui documentação, certificado com avaliação e creditação</w:t>
      </w:r>
    </w:p>
    <w:p w14:paraId="34175318" w14:textId="77777777" w:rsidR="005F11E9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  <w:r w:rsidRPr="0088740A">
        <w:rPr>
          <w:rFonts w:ascii="Calibri" w:hAnsi="Calibri" w:cs="Calibri"/>
          <w:b/>
          <w:bCs/>
          <w:color w:val="2E74B5"/>
          <w:sz w:val="20"/>
          <w:szCs w:val="20"/>
          <w:vertAlign w:val="superscript"/>
        </w:rPr>
        <w:t>(2)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F11E9">
        <w:rPr>
          <w:rFonts w:ascii="Calibri" w:hAnsi="Calibri" w:cs="Calibri"/>
          <w:sz w:val="20"/>
          <w:szCs w:val="20"/>
        </w:rPr>
        <w:t xml:space="preserve">A inscrição como </w:t>
      </w:r>
      <w:r w:rsidRPr="005F11E9">
        <w:rPr>
          <w:rFonts w:ascii="Calibri" w:hAnsi="Calibri" w:cs="Calibri"/>
          <w:b/>
          <w:bCs/>
          <w:sz w:val="20"/>
          <w:szCs w:val="20"/>
        </w:rPr>
        <w:t>aluno sem avaliação</w:t>
      </w:r>
      <w:r w:rsidRPr="005F11E9">
        <w:rPr>
          <w:rFonts w:ascii="Calibri" w:hAnsi="Calibri" w:cs="Calibri"/>
          <w:sz w:val="20"/>
          <w:szCs w:val="20"/>
        </w:rPr>
        <w:t xml:space="preserve"> inclui documentação, certificado de presença, sem creditação</w:t>
      </w:r>
    </w:p>
    <w:p w14:paraId="7DDB985B" w14:textId="77777777" w:rsidR="0092656C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NOTA – Inscrições limitadas | </w:t>
      </w:r>
      <w:r w:rsidR="00F1150C" w:rsidRPr="0092656C">
        <w:rPr>
          <w:rFonts w:ascii="Calibri" w:hAnsi="Calibri" w:cs="Calibri"/>
          <w:b/>
          <w:bCs/>
          <w:sz w:val="20"/>
          <w:szCs w:val="20"/>
        </w:rPr>
        <w:t>Data-limite</w:t>
      </w:r>
      <w:r w:rsidR="0092656C" w:rsidRPr="0092656C">
        <w:rPr>
          <w:rFonts w:ascii="Calibri" w:hAnsi="Calibri" w:cs="Calibri"/>
          <w:b/>
          <w:bCs/>
          <w:sz w:val="20"/>
          <w:szCs w:val="20"/>
        </w:rPr>
        <w:t>:</w:t>
      </w:r>
      <w:r w:rsidR="0092656C">
        <w:rPr>
          <w:rFonts w:ascii="Calibri" w:hAnsi="Calibri" w:cs="Calibri"/>
          <w:bCs/>
          <w:sz w:val="20"/>
          <w:szCs w:val="20"/>
        </w:rPr>
        <w:t xml:space="preserve"> até </w:t>
      </w:r>
      <w:r>
        <w:rPr>
          <w:rFonts w:ascii="Calibri" w:hAnsi="Calibri" w:cs="Calibri"/>
          <w:bCs/>
          <w:sz w:val="20"/>
          <w:szCs w:val="20"/>
        </w:rPr>
        <w:t>15 dias</w:t>
      </w:r>
      <w:r w:rsidR="0092656C">
        <w:rPr>
          <w:rFonts w:ascii="Calibri" w:hAnsi="Calibri" w:cs="Calibri"/>
          <w:bCs/>
          <w:sz w:val="20"/>
          <w:szCs w:val="20"/>
        </w:rPr>
        <w:t xml:space="preserve"> antes do início da formação.</w:t>
      </w:r>
    </w:p>
    <w:p w14:paraId="6C70D6B0" w14:textId="77777777" w:rsidR="006F57E6" w:rsidRDefault="006F57E6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</w:p>
    <w:p w14:paraId="3FE9130D" w14:textId="77777777" w:rsidR="006F57E6" w:rsidRDefault="007B66B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br w:type="page"/>
      </w:r>
    </w:p>
    <w:p w14:paraId="6B8CAFF6" w14:textId="77777777" w:rsidR="006F57E6" w:rsidRDefault="006F57E6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431AFE56" w14:textId="77777777" w:rsidTr="0042174E">
        <w:tc>
          <w:tcPr>
            <w:tcW w:w="9464" w:type="dxa"/>
            <w:shd w:val="clear" w:color="auto" w:fill="92CDDC"/>
          </w:tcPr>
          <w:p w14:paraId="0F477332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PESSOAIS</w:t>
            </w:r>
          </w:p>
        </w:tc>
      </w:tr>
    </w:tbl>
    <w:p w14:paraId="7D9BF36B" w14:textId="77777777" w:rsidR="00A273D4" w:rsidRPr="00EE5D39" w:rsidRDefault="00A273D4" w:rsidP="000C5F5B">
      <w:pPr>
        <w:pStyle w:val="Title"/>
        <w:rPr>
          <w:sz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2411"/>
        <w:gridCol w:w="1417"/>
        <w:gridCol w:w="3637"/>
      </w:tblGrid>
      <w:tr w:rsidR="0092656C" w:rsidRPr="0059156D" w14:paraId="01A61882" w14:textId="77777777" w:rsidTr="0092656C">
        <w:tc>
          <w:tcPr>
            <w:tcW w:w="1985" w:type="dxa"/>
          </w:tcPr>
          <w:p w14:paraId="62D64954" w14:textId="77777777" w:rsidR="0092656C" w:rsidRPr="0059156D" w:rsidRDefault="0092656C" w:rsidP="0092656C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Nome completo:</w:t>
            </w:r>
          </w:p>
        </w:tc>
        <w:tc>
          <w:tcPr>
            <w:tcW w:w="7465" w:type="dxa"/>
            <w:gridSpan w:val="3"/>
          </w:tcPr>
          <w:p w14:paraId="51C8064A" w14:textId="77777777" w:rsidR="0092656C" w:rsidRPr="0092656C" w:rsidRDefault="0092656C" w:rsidP="0092656C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132967DA" w14:textId="77777777" w:rsidTr="0092656C">
        <w:tc>
          <w:tcPr>
            <w:tcW w:w="1985" w:type="dxa"/>
          </w:tcPr>
          <w:p w14:paraId="5C06DB9D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Data Nascimento:</w:t>
            </w:r>
          </w:p>
        </w:tc>
        <w:tc>
          <w:tcPr>
            <w:tcW w:w="7465" w:type="dxa"/>
            <w:gridSpan w:val="3"/>
          </w:tcPr>
          <w:p w14:paraId="0E23EC35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4100FA84" w14:textId="77777777" w:rsidTr="0092656C">
        <w:tc>
          <w:tcPr>
            <w:tcW w:w="1985" w:type="dxa"/>
          </w:tcPr>
          <w:p w14:paraId="3681CB52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Endereço:</w:t>
            </w:r>
          </w:p>
        </w:tc>
        <w:tc>
          <w:tcPr>
            <w:tcW w:w="7465" w:type="dxa"/>
            <w:gridSpan w:val="3"/>
          </w:tcPr>
          <w:p w14:paraId="2C61DA50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352AA8D3" w14:textId="77777777" w:rsidTr="00FA679E">
        <w:tc>
          <w:tcPr>
            <w:tcW w:w="1985" w:type="dxa"/>
          </w:tcPr>
          <w:p w14:paraId="5D97706B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ódigo Postal:</w:t>
            </w:r>
          </w:p>
        </w:tc>
        <w:tc>
          <w:tcPr>
            <w:tcW w:w="2411" w:type="dxa"/>
          </w:tcPr>
          <w:p w14:paraId="15C0AA3E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3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r w:rsidRPr="0059156D">
              <w:rPr>
                <w:rFonts w:ascii="Calibri" w:hAnsi="Calibri" w:cs="Calibri"/>
              </w:rPr>
              <w:t xml:space="preserve"> - </w:t>
            </w:r>
            <w:r w:rsidRPr="0059156D">
              <w:rPr>
                <w:rFonts w:ascii="Calibri" w:hAnsi="Calibri" w:cs="Calibri"/>
              </w:rPr>
              <w:fldChar w:fldCharType="begin">
                <w:ffData>
                  <w:name w:val="Texto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417" w:type="dxa"/>
          </w:tcPr>
          <w:p w14:paraId="1B4FB92F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59156D">
              <w:rPr>
                <w:rFonts w:ascii="Calibri" w:hAnsi="Calibri" w:cs="Calibri"/>
                <w:sz w:val="20"/>
                <w:szCs w:val="20"/>
              </w:rPr>
              <w:t>Localidade:</w:t>
            </w:r>
          </w:p>
        </w:tc>
        <w:tc>
          <w:tcPr>
            <w:tcW w:w="3637" w:type="dxa"/>
          </w:tcPr>
          <w:p w14:paraId="5C7FFD70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</w:tr>
      <w:tr w:rsidR="0092656C" w:rsidRPr="0059156D" w14:paraId="7AD6EC84" w14:textId="77777777" w:rsidTr="00FA679E">
        <w:tc>
          <w:tcPr>
            <w:tcW w:w="1985" w:type="dxa"/>
          </w:tcPr>
          <w:p w14:paraId="409B7926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7465" w:type="dxa"/>
            <w:gridSpan w:val="3"/>
          </w:tcPr>
          <w:p w14:paraId="2783801F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7C32948F" w14:textId="77777777" w:rsidTr="00FA679E">
        <w:tc>
          <w:tcPr>
            <w:tcW w:w="1985" w:type="dxa"/>
          </w:tcPr>
          <w:p w14:paraId="223C7A31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ontribuinte n.º:</w:t>
            </w:r>
          </w:p>
        </w:tc>
        <w:tc>
          <w:tcPr>
            <w:tcW w:w="7465" w:type="dxa"/>
            <w:gridSpan w:val="3"/>
          </w:tcPr>
          <w:p w14:paraId="0528758F" w14:textId="77777777" w:rsidR="00F47B9F" w:rsidRPr="00CD3A5A" w:rsidRDefault="00F47B9F" w:rsidP="00F47B9F">
            <w:pPr>
              <w:pStyle w:val="alteravel"/>
              <w:tabs>
                <w:tab w:val="clear" w:pos="1418"/>
                <w:tab w:val="left" w:pos="2580"/>
              </w:tabs>
              <w:spacing w:before="24" w:after="24"/>
              <w:ind w:left="2580" w:hanging="2580"/>
              <w:rPr>
                <w:rFonts w:ascii="Calibri" w:hAnsi="Calibri" w:cs="Calibri"/>
                <w:b w:val="0"/>
                <w:i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0" w:name="Text7"/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bookmarkEnd w:id="0"/>
            <w:r>
              <w:rPr>
                <w:rFonts w:ascii="Calibri" w:hAnsi="Calibri" w:cs="Calibri"/>
              </w:rPr>
              <w:tab/>
              <w:t xml:space="preserve">                                               </w:t>
            </w:r>
            <w:r>
              <w:rPr>
                <w:rFonts w:ascii="Calibri" w:hAnsi="Calibri" w:cs="Calibri"/>
                <w:b w:val="0"/>
              </w:rPr>
              <w:t>Cartão de Cidadão</w:t>
            </w:r>
            <w:r w:rsidRPr="0059156D">
              <w:rPr>
                <w:rFonts w:ascii="Calibri" w:hAnsi="Calibri" w:cs="Calibri"/>
                <w:b w:val="0"/>
              </w:rPr>
              <w:t xml:space="preserve">: n.º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  <w:r>
              <w:rPr>
                <w:rFonts w:ascii="Calibri" w:hAnsi="Calibri" w:cs="Calibri"/>
                <w:b w:val="0"/>
              </w:rPr>
              <w:br/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(8 dígitos e 4 </w:t>
            </w:r>
            <w:r>
              <w:rPr>
                <w:rFonts w:ascii="Calibri" w:hAnsi="Calibri" w:cs="Calibri"/>
                <w:b w:val="0"/>
                <w:i/>
              </w:rPr>
              <w:t>caracteres</w:t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 do código de validação)</w:t>
            </w:r>
          </w:p>
        </w:tc>
      </w:tr>
      <w:tr w:rsidR="00F47B9F" w:rsidRPr="0059156D" w14:paraId="452F8B50" w14:textId="77777777" w:rsidTr="002B031B">
        <w:tc>
          <w:tcPr>
            <w:tcW w:w="9450" w:type="dxa"/>
            <w:gridSpan w:val="4"/>
          </w:tcPr>
          <w:p w14:paraId="3B7A3932" w14:textId="77777777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</w:rPr>
            </w:pPr>
          </w:p>
          <w:p w14:paraId="5AF107C2" w14:textId="154EE791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  <w:highlight w:val="green"/>
              </w:rPr>
            </w:pPr>
            <w:r w:rsidRPr="0004010C">
              <w:rPr>
                <w:rFonts w:ascii="Calibri Light" w:hAnsi="Calibri Light"/>
                <w:i/>
                <w:iCs/>
                <w:sz w:val="20"/>
              </w:rPr>
              <w:t>Para efeitos de validação da informação prestada queira, por favor, juntar uma cópia do cartão de cidadão, frente e verso. Em alternativa, poderá deslocar-se à secretaria d</w:t>
            </w:r>
            <w:r w:rsidR="00332F20">
              <w:rPr>
                <w:rFonts w:ascii="Calibri Light" w:hAnsi="Calibri Light"/>
                <w:i/>
                <w:iCs/>
                <w:sz w:val="20"/>
              </w:rPr>
              <w:t>a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 xml:space="preserve"> </w:t>
            </w:r>
            <w:r w:rsidR="00332F20">
              <w:rPr>
                <w:rFonts w:ascii="Calibri Light" w:hAnsi="Calibri Light"/>
                <w:i/>
                <w:iCs/>
                <w:sz w:val="20"/>
              </w:rPr>
              <w:t>FCSE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>, dentro do horário de expediente.</w:t>
            </w:r>
          </w:p>
          <w:p w14:paraId="6BC37A16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4E0FD95F" w14:textId="77777777" w:rsidTr="00FA679E">
        <w:tc>
          <w:tcPr>
            <w:tcW w:w="1985" w:type="dxa"/>
          </w:tcPr>
          <w:p w14:paraId="4C005680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Telefone contacto:</w:t>
            </w:r>
          </w:p>
        </w:tc>
        <w:tc>
          <w:tcPr>
            <w:tcW w:w="7465" w:type="dxa"/>
            <w:gridSpan w:val="3"/>
          </w:tcPr>
          <w:p w14:paraId="44034F8E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ou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</w:t>
            </w:r>
            <w:proofErr w:type="spellStart"/>
            <w:r w:rsidRPr="0059156D">
              <w:rPr>
                <w:rFonts w:ascii="Calibri" w:hAnsi="Calibri" w:cs="Calibri"/>
                <w:b w:val="0"/>
              </w:rPr>
              <w:t>ou</w:t>
            </w:r>
            <w:proofErr w:type="spellEnd"/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ab/>
              <w:t xml:space="preserve">E-mai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</w:tbl>
    <w:p w14:paraId="5112E2BC" w14:textId="77777777" w:rsidR="0092656C" w:rsidRPr="003A5D2B" w:rsidRDefault="0092656C" w:rsidP="00597F59">
      <w:pPr>
        <w:tabs>
          <w:tab w:val="right" w:pos="1560"/>
          <w:tab w:val="left" w:pos="1701"/>
        </w:tabs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45F5371D" w14:textId="77777777" w:rsidTr="0042174E">
        <w:tc>
          <w:tcPr>
            <w:tcW w:w="9464" w:type="dxa"/>
            <w:shd w:val="clear" w:color="auto" w:fill="92CDDC"/>
          </w:tcPr>
          <w:p w14:paraId="5C911C3D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ACADÉMICOS</w:t>
            </w:r>
          </w:p>
        </w:tc>
      </w:tr>
    </w:tbl>
    <w:p w14:paraId="6B501D0A" w14:textId="77777777" w:rsidR="00597F59" w:rsidRPr="000C5F5B" w:rsidRDefault="00597F59" w:rsidP="000C5F5B">
      <w:pPr>
        <w:jc w:val="center"/>
        <w:outlineLvl w:val="0"/>
        <w:rPr>
          <w:rFonts w:ascii="Calibri" w:hAnsi="Calibri" w:cs="Calibri"/>
          <w:b/>
          <w:bCs/>
          <w:sz w:val="20"/>
          <w:szCs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7465"/>
      </w:tblGrid>
      <w:tr w:rsidR="00597F59" w:rsidRPr="003A5D2B" w14:paraId="12062528" w14:textId="77777777" w:rsidTr="00E45F92">
        <w:tc>
          <w:tcPr>
            <w:tcW w:w="1985" w:type="dxa"/>
          </w:tcPr>
          <w:p w14:paraId="7B76E9BD" w14:textId="77777777" w:rsidR="00597F59" w:rsidRPr="003A5D2B" w:rsidRDefault="00597F59" w:rsidP="00F8512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3A5D2B">
              <w:rPr>
                <w:rFonts w:ascii="Calibri" w:hAnsi="Calibri" w:cs="Calibri"/>
                <w:b/>
                <w:sz w:val="20"/>
                <w:szCs w:val="20"/>
              </w:rPr>
              <w:t>Grau académico:</w:t>
            </w:r>
          </w:p>
        </w:tc>
        <w:tc>
          <w:tcPr>
            <w:tcW w:w="7465" w:type="dxa"/>
          </w:tcPr>
          <w:p w14:paraId="1BF1E116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Licenciatura em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</w:p>
          <w:p w14:paraId="2954D259" w14:textId="77777777" w:rsidR="00F47B9F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>Data conclusão</w:t>
            </w:r>
            <w:r>
              <w:rPr>
                <w:rFonts w:ascii="Calibri" w:hAnsi="Calibri" w:cs="Calibri"/>
                <w:b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 w:val="0"/>
              </w:rPr>
              <w:t>Lic</w:t>
            </w:r>
            <w:proofErr w:type="spellEnd"/>
            <w:r w:rsidRPr="0059156D">
              <w:rPr>
                <w:rFonts w:ascii="Calibri" w:hAnsi="Calibri" w:cs="Calibri"/>
                <w:b w:val="0"/>
              </w:rPr>
              <w:t xml:space="preserve">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-MM-yyyy"/>
                  </w:textInput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| Classificação fina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36167381" w14:textId="77777777" w:rsidR="00597F59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Outro. Qual?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1659E72B" w14:textId="77777777" w:rsidR="00F47B9F" w:rsidRPr="003A5D2B" w:rsidRDefault="00F47B9F" w:rsidP="00F47B9F">
            <w:pPr>
              <w:tabs>
                <w:tab w:val="right" w:pos="1560"/>
                <w:tab w:val="left" w:pos="1701"/>
              </w:tabs>
              <w:spacing w:line="360" w:lineRule="auto"/>
              <w:ind w:left="284"/>
              <w:rPr>
                <w:rFonts w:ascii="Calibri" w:hAnsi="Calibri" w:cs="Calibri"/>
                <w:b/>
              </w:rPr>
            </w:pPr>
          </w:p>
        </w:tc>
      </w:tr>
    </w:tbl>
    <w:p w14:paraId="10CC1C6B" w14:textId="77777777" w:rsidR="00F47B9F" w:rsidRDefault="00F47B9F" w:rsidP="00F47B9F">
      <w:pPr>
        <w:tabs>
          <w:tab w:val="right" w:pos="1560"/>
          <w:tab w:val="left" w:pos="1701"/>
        </w:tabs>
        <w:spacing w:line="360" w:lineRule="auto"/>
        <w:ind w:left="284"/>
        <w:rPr>
          <w:rFonts w:ascii="Calibri" w:hAnsi="Calibri" w:cs="Calibri"/>
          <w:b/>
        </w:rPr>
      </w:pPr>
      <w:r w:rsidRPr="003C5591">
        <w:rPr>
          <w:rFonts w:ascii="Calibri" w:hAnsi="Calibri" w:cs="Calibri"/>
          <w:b/>
          <w:sz w:val="20"/>
          <w:szCs w:val="20"/>
        </w:rPr>
        <w:t>Profissão</w:t>
      </w:r>
      <w:r>
        <w:rPr>
          <w:rFonts w:ascii="Calibri" w:hAnsi="Calibri" w:cs="Calibri"/>
          <w:b/>
          <w:sz w:val="20"/>
          <w:szCs w:val="20"/>
        </w:rPr>
        <w:t>/Cargo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  <w:r>
        <w:rPr>
          <w:rFonts w:ascii="Calibri" w:hAnsi="Calibri" w:cs="Calibri"/>
          <w:b/>
        </w:rPr>
        <w:t xml:space="preserve"> | </w:t>
      </w:r>
      <w:r w:rsidRPr="003C5591">
        <w:rPr>
          <w:rFonts w:ascii="Calibri" w:hAnsi="Calibri" w:cs="Calibri"/>
          <w:b/>
          <w:sz w:val="20"/>
          <w:szCs w:val="20"/>
        </w:rPr>
        <w:t>Instituição onde trabalha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5F11E9" w14:paraId="7C3E1D10" w14:textId="77777777" w:rsidTr="0088740A">
        <w:tc>
          <w:tcPr>
            <w:tcW w:w="9464" w:type="dxa"/>
            <w:shd w:val="clear" w:color="auto" w:fill="92CDDC"/>
            <w:hideMark/>
          </w:tcPr>
          <w:p w14:paraId="016AE0C9" w14:textId="77777777" w:rsidR="005F11E9" w:rsidRDefault="005F11E9" w:rsidP="0088740A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AGAMENTO</w:t>
            </w:r>
          </w:p>
        </w:tc>
      </w:tr>
    </w:tbl>
    <w:p w14:paraId="75EDE8CB" w14:textId="77777777" w:rsidR="005F11E9" w:rsidRDefault="005F11E9" w:rsidP="005F11E9">
      <w:pPr>
        <w:tabs>
          <w:tab w:val="left" w:pos="284"/>
        </w:tabs>
        <w:spacing w:before="120"/>
      </w:pPr>
      <w:r>
        <w:rPr>
          <w:rFonts w:ascii="Calibri" w:hAnsi="Calibri" w:cs="Calibri"/>
          <w:b/>
          <w:color w:val="31849B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O pagamento pode ser realizado através de duas opções:</w:t>
      </w:r>
    </w:p>
    <w:p w14:paraId="4308B466" w14:textId="77777777" w:rsidR="005F11E9" w:rsidRDefault="005F11E9" w:rsidP="005F11E9">
      <w:pPr>
        <w:numPr>
          <w:ilvl w:val="3"/>
          <w:numId w:val="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integral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Pr="00992E8D">
        <w:rPr>
          <w:rFonts w:ascii="Calibri" w:hAnsi="Calibri" w:cs="Calibri"/>
          <w:sz w:val="20"/>
          <w:szCs w:val="20"/>
        </w:rPr>
        <w:instrText xml:space="preserve"> FORMCHECKBOX </w:instrText>
      </w:r>
      <w:r>
        <w:rPr>
          <w:rFonts w:ascii="Calibri" w:hAnsi="Calibri" w:cs="Calibri"/>
          <w:b/>
          <w:sz w:val="20"/>
          <w:szCs w:val="20"/>
        </w:rPr>
      </w:r>
      <w:r>
        <w:rPr>
          <w:rFonts w:ascii="Calibri" w:hAnsi="Calibri" w:cs="Calibri"/>
          <w:b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b/>
          <w:sz w:val="20"/>
          <w:szCs w:val="20"/>
        </w:rPr>
        <w:t xml:space="preserve"> </w:t>
      </w:r>
    </w:p>
    <w:p w14:paraId="3FFD8240" w14:textId="77777777" w:rsidR="005F11E9" w:rsidRDefault="005F11E9" w:rsidP="005F11E9">
      <w:pPr>
        <w:numPr>
          <w:ilvl w:val="3"/>
          <w:numId w:val="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fracionado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>
        <w:rPr>
          <w:rFonts w:ascii="Calibri" w:hAnsi="Calibri" w:cs="Calibri"/>
          <w:sz w:val="20"/>
          <w:szCs w:val="20"/>
        </w:rPr>
        <w:instrText xml:space="preserve"> FORMCHECKBOX </w:instrText>
      </w:r>
      <w:r>
        <w:rPr>
          <w:rFonts w:ascii="Calibri" w:hAnsi="Calibri" w:cs="Calibri"/>
          <w:b/>
          <w:sz w:val="20"/>
          <w:szCs w:val="20"/>
        </w:rPr>
      </w:r>
      <w:r>
        <w:rPr>
          <w:rFonts w:ascii="Calibri" w:hAnsi="Calibri" w:cs="Calibri"/>
          <w:b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sz w:val="20"/>
          <w:szCs w:val="20"/>
        </w:rPr>
        <w:t xml:space="preserve"> (o valor poderá ser liquidado em 2 vezes: 50% no ato da inscrição e os restantes 50% até à data do início da formação</w:t>
      </w:r>
    </w:p>
    <w:p w14:paraId="7B7A98E1" w14:textId="77777777" w:rsidR="005F11E9" w:rsidRDefault="005F11E9" w:rsidP="005F11E9">
      <w:pPr>
        <w:rPr>
          <w:rFonts w:ascii="Calibri" w:hAnsi="Calibri" w:cs="Calibri"/>
          <w:bCs/>
          <w:sz w:val="20"/>
          <w:szCs w:val="20"/>
        </w:rPr>
      </w:pPr>
    </w:p>
    <w:p w14:paraId="2947E275" w14:textId="77777777" w:rsidR="005F11E9" w:rsidRDefault="005F11E9" w:rsidP="005F11E9">
      <w:pPr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>Após receção da presente Ficha de Inscrição, ser-lhe-á enviado email de confirmação, juntamente com as instruções para a efetivação do respetivo pagamento.</w:t>
      </w:r>
    </w:p>
    <w:p w14:paraId="45C75994" w14:textId="77777777" w:rsidR="005F11E9" w:rsidRDefault="005F11E9" w:rsidP="005F11E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0BC449A7" w14:textId="77777777" w:rsidR="005F11E9" w:rsidRDefault="005F11E9" w:rsidP="005F11E9">
      <w:pPr>
        <w:tabs>
          <w:tab w:val="right" w:pos="1560"/>
          <w:tab w:val="left" w:pos="1701"/>
        </w:tabs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Emitir Recibo em nome de: </w:t>
      </w:r>
      <w:r>
        <w:rPr>
          <w:rFonts w:ascii="Calibri" w:hAnsi="Calibri" w:cs="Calibri"/>
          <w:b/>
          <w:bCs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1" w:name="Texto6"/>
      <w:r>
        <w:rPr>
          <w:rFonts w:ascii="Calibri" w:hAnsi="Calibri" w:cs="Calibri"/>
          <w:b/>
          <w:bCs/>
        </w:rPr>
        <w:instrText xml:space="preserve"> FORMTEXT </w:instrText>
      </w:r>
      <w:r>
        <w:rPr>
          <w:rFonts w:ascii="Calibri" w:hAnsi="Calibri" w:cs="Calibri"/>
          <w:b/>
          <w:bCs/>
        </w:rPr>
      </w:r>
      <w:r>
        <w:rPr>
          <w:rFonts w:ascii="Calibri" w:hAnsi="Calibri" w:cs="Calibri"/>
          <w:b/>
          <w:bCs/>
        </w:rPr>
        <w:fldChar w:fldCharType="separate"/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fldChar w:fldCharType="end"/>
      </w:r>
      <w:bookmarkEnd w:id="1"/>
    </w:p>
    <w:p w14:paraId="044A38B4" w14:textId="77777777" w:rsidR="0092656C" w:rsidRDefault="0092656C" w:rsidP="00EE5D3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4EB1DF54" w14:textId="77777777" w:rsidTr="0042174E">
        <w:tc>
          <w:tcPr>
            <w:tcW w:w="9464" w:type="dxa"/>
            <w:shd w:val="clear" w:color="auto" w:fill="92CDDC"/>
          </w:tcPr>
          <w:p w14:paraId="2E6E0B3D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SUBMISSÃO DA INSCRIÇÃO</w:t>
            </w:r>
          </w:p>
        </w:tc>
      </w:tr>
    </w:tbl>
    <w:p w14:paraId="18D16DE3" w14:textId="77777777" w:rsidR="00597F59" w:rsidRPr="003A5D2B" w:rsidRDefault="00597F59" w:rsidP="00D4562A">
      <w:pPr>
        <w:spacing w:before="240" w:line="360" w:lineRule="auto"/>
        <w:jc w:val="both"/>
        <w:rPr>
          <w:rFonts w:ascii="Calibri" w:hAnsi="Calibri" w:cs="Calibri"/>
          <w:b/>
          <w:bCs/>
        </w:rPr>
      </w:pPr>
      <w:r w:rsidRPr="003A5D2B">
        <w:rPr>
          <w:rFonts w:ascii="Calibri" w:hAnsi="Calibri" w:cs="Calibri"/>
          <w:b/>
          <w:bCs/>
        </w:rPr>
        <w:t xml:space="preserve">Enviar inscrição </w:t>
      </w:r>
      <w:r w:rsidR="00D4562A" w:rsidRPr="003A5D2B">
        <w:rPr>
          <w:rFonts w:ascii="Calibri" w:hAnsi="Calibri" w:cs="Calibri"/>
          <w:b/>
          <w:bCs/>
        </w:rPr>
        <w:t xml:space="preserve">junto com cópia do </w:t>
      </w:r>
      <w:r w:rsidR="00F47B9F">
        <w:rPr>
          <w:rFonts w:ascii="Calibri" w:hAnsi="Calibri" w:cs="Calibri"/>
          <w:b/>
          <w:bCs/>
        </w:rPr>
        <w:t>cartão de cidadão</w:t>
      </w:r>
      <w:r w:rsidR="00D4562A" w:rsidRPr="003A5D2B">
        <w:rPr>
          <w:rFonts w:ascii="Calibri" w:hAnsi="Calibri" w:cs="Calibri"/>
          <w:b/>
          <w:bCs/>
        </w:rPr>
        <w:t xml:space="preserve"> </w:t>
      </w:r>
      <w:r w:rsidRPr="003A5D2B">
        <w:rPr>
          <w:rFonts w:ascii="Calibri" w:hAnsi="Calibri" w:cs="Calibri"/>
          <w:b/>
          <w:bCs/>
        </w:rPr>
        <w:t>para:</w:t>
      </w:r>
      <w:r w:rsidR="005F11E9">
        <w:rPr>
          <w:rFonts w:ascii="Calibri" w:hAnsi="Calibri" w:cs="Calibri"/>
          <w:b/>
          <w:bCs/>
        </w:rPr>
        <w:t xml:space="preserve"> </w:t>
      </w:r>
      <w:r w:rsidR="005F11E9">
        <w:rPr>
          <w:rFonts w:ascii="Calibri" w:hAnsi="Calibri" w:cs="Calibri"/>
          <w:bCs/>
          <w:sz w:val="20"/>
          <w:szCs w:val="20"/>
        </w:rPr>
        <w:t>s</w:t>
      </w:r>
      <w:r w:rsidR="005F11E9" w:rsidRPr="003A5D2B">
        <w:rPr>
          <w:rFonts w:ascii="Calibri" w:hAnsi="Calibri" w:cs="Calibri"/>
          <w:bCs/>
          <w:sz w:val="20"/>
          <w:szCs w:val="20"/>
        </w:rPr>
        <w:t>aude</w:t>
      </w:r>
      <w:r w:rsidR="005F11E9">
        <w:rPr>
          <w:rFonts w:ascii="Calibri" w:hAnsi="Calibri" w:cs="Calibri"/>
          <w:bCs/>
          <w:sz w:val="20"/>
          <w:szCs w:val="20"/>
        </w:rPr>
        <w:t>.sede</w:t>
      </w:r>
      <w:r w:rsidR="005F11E9" w:rsidRPr="003A5D2B">
        <w:rPr>
          <w:rFonts w:ascii="Calibri" w:hAnsi="Calibri" w:cs="Calibri"/>
          <w:bCs/>
          <w:sz w:val="20"/>
          <w:szCs w:val="20"/>
        </w:rPr>
        <w:t>@ucp.pt</w:t>
      </w:r>
    </w:p>
    <w:p w14:paraId="3571652C" w14:textId="77777777" w:rsidR="007B66B9" w:rsidRDefault="007B66B9" w:rsidP="000C5F5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5A431C4E" w14:textId="77777777" w:rsidR="006F57E6" w:rsidRPr="003A5D2B" w:rsidRDefault="007B66B9" w:rsidP="000C5F5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65BFAF0D" w14:textId="77777777" w:rsidTr="0042174E">
        <w:tc>
          <w:tcPr>
            <w:tcW w:w="9464" w:type="dxa"/>
            <w:shd w:val="clear" w:color="auto" w:fill="92CDDC"/>
          </w:tcPr>
          <w:p w14:paraId="5BA1B593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lastRenderedPageBreak/>
              <w:t>Teve conhecimento dest</w:t>
            </w:r>
            <w:r w:rsidR="005F11E9">
              <w:rPr>
                <w:rFonts w:ascii="Calibri" w:hAnsi="Calibri" w:cs="Calibri"/>
                <w:b/>
                <w:bCs/>
              </w:rPr>
              <w:t>as formações</w:t>
            </w:r>
            <w:r w:rsidRPr="0042174E">
              <w:rPr>
                <w:rFonts w:ascii="Calibri" w:hAnsi="Calibri" w:cs="Calibri"/>
                <w:b/>
                <w:bCs/>
              </w:rPr>
              <w:t xml:space="preserve"> através de:</w:t>
            </w:r>
          </w:p>
        </w:tc>
      </w:tr>
    </w:tbl>
    <w:p w14:paraId="05AB8016" w14:textId="77777777" w:rsidR="00EE5D39" w:rsidRPr="002E6FA1" w:rsidRDefault="00EE5D39" w:rsidP="00EE5D39">
      <w:pPr>
        <w:pStyle w:val="Heading2"/>
        <w:jc w:val="left"/>
        <w:rPr>
          <w:rFonts w:ascii="Calibri" w:hAnsi="Calibri"/>
          <w:sz w:val="24"/>
          <w:szCs w:val="24"/>
        </w:rPr>
      </w:pPr>
      <w:r w:rsidRPr="002E6FA1">
        <w:rPr>
          <w:rFonts w:ascii="Calibri" w:hAnsi="Calibri"/>
          <w:sz w:val="24"/>
          <w:szCs w:val="24"/>
        </w:rPr>
        <w:tab/>
      </w:r>
      <w:r w:rsidRPr="002E6FA1">
        <w:rPr>
          <w:rFonts w:ascii="Calibri" w:hAnsi="Calibri"/>
          <w:sz w:val="24"/>
          <w:szCs w:val="24"/>
        </w:rPr>
        <w:tab/>
        <w:t xml:space="preserve"> </w:t>
      </w:r>
    </w:p>
    <w:p w14:paraId="1F5D70DC" w14:textId="77777777" w:rsidR="00EE5D39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5EBF697C" w14:textId="4BD3C2A9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1. Brochuras ou Cartazes d</w:t>
      </w:r>
      <w:r w:rsidR="00332F20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Onde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</w:t>
      </w:r>
    </w:p>
    <w:p w14:paraId="703E916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2B5D616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 Imprensa:</w:t>
      </w:r>
    </w:p>
    <w:p w14:paraId="386E9ACA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1. Guia do Estudante do Express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0635003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2.2. Guia do </w:t>
      </w:r>
      <w:proofErr w:type="spellStart"/>
      <w:r w:rsidRPr="002E6FA1">
        <w:rPr>
          <w:rFonts w:ascii="Calibri" w:hAnsi="Calibri"/>
          <w:sz w:val="20"/>
          <w:szCs w:val="20"/>
        </w:rPr>
        <w:t>Forum</w:t>
      </w:r>
      <w:proofErr w:type="spellEnd"/>
      <w:r w:rsidRPr="002E6FA1">
        <w:rPr>
          <w:rFonts w:ascii="Calibri" w:hAnsi="Calibri"/>
          <w:sz w:val="20"/>
          <w:szCs w:val="20"/>
        </w:rPr>
        <w:t xml:space="preserve"> Estudant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3A5606BD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2.3</w:t>
      </w:r>
      <w:r w:rsidRPr="002E6FA1">
        <w:rPr>
          <w:rFonts w:ascii="Calibri" w:hAnsi="Calibri"/>
          <w:sz w:val="20"/>
          <w:szCs w:val="20"/>
        </w:rPr>
        <w:t xml:space="preserve">. </w:t>
      </w:r>
      <w:r>
        <w:rPr>
          <w:rFonts w:ascii="Calibri" w:hAnsi="Calibri"/>
          <w:sz w:val="20"/>
          <w:szCs w:val="20"/>
        </w:rPr>
        <w:t>Outro jornal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114D4273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5BFAFBAF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 Internet:</w:t>
      </w:r>
    </w:p>
    <w:p w14:paraId="46965479" w14:textId="2B187A09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1. Consulta direta no site d</w:t>
      </w:r>
      <w:r w:rsidR="00332F20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 xml:space="preserve"> (UCP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10336F04" w14:textId="3AA6F8F8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3.2. </w:t>
      </w:r>
      <w:r w:rsidR="0092656C">
        <w:rPr>
          <w:rFonts w:ascii="Calibri" w:hAnsi="Calibri"/>
          <w:sz w:val="20"/>
          <w:szCs w:val="20"/>
        </w:rPr>
        <w:t>E</w:t>
      </w:r>
      <w:r>
        <w:rPr>
          <w:rFonts w:ascii="Calibri" w:hAnsi="Calibri"/>
          <w:sz w:val="20"/>
          <w:szCs w:val="20"/>
        </w:rPr>
        <w:t>mail d</w:t>
      </w:r>
      <w:r w:rsidR="00332F20">
        <w:rPr>
          <w:rFonts w:ascii="Calibri" w:hAnsi="Calibri"/>
          <w:sz w:val="20"/>
          <w:szCs w:val="20"/>
        </w:rPr>
        <w:t>a</w:t>
      </w:r>
      <w:r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2036A3C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3. Facebook</w:t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B34D88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4</w:t>
      </w:r>
      <w:r w:rsidRPr="002E6FA1">
        <w:rPr>
          <w:rFonts w:ascii="Calibri" w:hAnsi="Calibri"/>
          <w:sz w:val="20"/>
          <w:szCs w:val="20"/>
        </w:rPr>
        <w:t>. Pesquisa no Googl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563ED2A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5</w:t>
      </w:r>
      <w:r w:rsidRPr="002E6FA1">
        <w:rPr>
          <w:rFonts w:ascii="Calibri" w:hAnsi="Calibri"/>
          <w:sz w:val="20"/>
          <w:szCs w:val="20"/>
        </w:rPr>
        <w:t>. Pesquisa noutro motor de busca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458E4597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E1089D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4. Antigo Aluno:</w:t>
      </w:r>
    </w:p>
    <w:p w14:paraId="5B842091" w14:textId="381D1448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1. D</w:t>
      </w:r>
      <w:r w:rsidRPr="002E6FA1">
        <w:rPr>
          <w:rFonts w:ascii="Calibri" w:hAnsi="Calibri"/>
          <w:sz w:val="20"/>
          <w:szCs w:val="20"/>
        </w:rPr>
        <w:t>o Instituto de Ciências da S</w:t>
      </w:r>
      <w:r w:rsidR="00332F20">
        <w:rPr>
          <w:rFonts w:ascii="Calibri" w:hAnsi="Calibri"/>
          <w:sz w:val="20"/>
          <w:szCs w:val="20"/>
        </w:rPr>
        <w:t>aú</w:t>
      </w:r>
      <w:r w:rsidRPr="002E6FA1">
        <w:rPr>
          <w:rFonts w:ascii="Calibri" w:hAnsi="Calibri"/>
          <w:sz w:val="20"/>
          <w:szCs w:val="20"/>
        </w:rPr>
        <w:t>d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76E24E70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2. D</w:t>
      </w:r>
      <w:r w:rsidRPr="002E6FA1">
        <w:rPr>
          <w:rFonts w:ascii="Calibri" w:hAnsi="Calibri"/>
          <w:sz w:val="20"/>
          <w:szCs w:val="20"/>
        </w:rPr>
        <w:t>e outra Faculdade/Instituto da UCP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2E810E0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BDC5AAE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 Outras pessoas:</w:t>
      </w:r>
    </w:p>
    <w:p w14:paraId="4F8FC856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ab/>
        <w:t>5.1. Colegas de trabalh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5A05604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2. Familiares e amigos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1B4BB095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41C1F25C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6. Outro (por favor, especifique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>
        <w:rPr>
          <w:rFonts w:ascii="Calibri" w:hAnsi="Calibri"/>
          <w:b/>
          <w:bCs/>
          <w:sz w:val="20"/>
          <w:szCs w:val="20"/>
        </w:rPr>
        <w:t xml:space="preserve"> </w:t>
      </w:r>
      <w:r w:rsidRPr="002E6FA1">
        <w:rPr>
          <w:rFonts w:ascii="Calibri" w:hAnsi="Calibri"/>
          <w:sz w:val="20"/>
          <w:szCs w:val="20"/>
        </w:rPr>
        <w:t>________________________</w:t>
      </w:r>
      <w:r>
        <w:rPr>
          <w:rFonts w:ascii="Calibri" w:hAnsi="Calibri"/>
          <w:sz w:val="20"/>
          <w:szCs w:val="20"/>
        </w:rPr>
        <w:t>_____________</w:t>
      </w:r>
    </w:p>
    <w:p w14:paraId="487B900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4751703A" w14:textId="77777777" w:rsidR="006333BC" w:rsidRPr="003A5D2B" w:rsidRDefault="006333BC" w:rsidP="006333BC">
      <w:pPr>
        <w:rPr>
          <w:rFonts w:ascii="Calibri" w:hAnsi="Calibri" w:cs="Calibri"/>
        </w:rPr>
      </w:pPr>
    </w:p>
    <w:p w14:paraId="1A4B3B70" w14:textId="77777777" w:rsidR="000C5F5B" w:rsidRPr="003A5D2B" w:rsidRDefault="000C5F5B" w:rsidP="000C5F5B">
      <w:pPr>
        <w:jc w:val="right"/>
        <w:rPr>
          <w:rFonts w:ascii="Calibri" w:hAnsi="Calibri" w:cs="Calibri"/>
          <w:sz w:val="22"/>
          <w:szCs w:val="22"/>
        </w:rPr>
      </w:pPr>
      <w:r w:rsidRPr="003A5D2B">
        <w:rPr>
          <w:rFonts w:ascii="Calibri" w:hAnsi="Calibri" w:cs="Calibri"/>
          <w:sz w:val="22"/>
          <w:szCs w:val="22"/>
        </w:rPr>
        <w:fldChar w:fldCharType="begin">
          <w:ffData>
            <w:name w:val=""/>
            <w:enabled/>
            <w:calcOnExit w:val="0"/>
            <w:helpText w:type="text" w:val="Localidade"/>
            <w:statusText w:type="text" w:val="Localidade"/>
            <w:textInput>
              <w:default w:val="[ localidade ]"/>
            </w:textInput>
          </w:ffData>
        </w:fldChar>
      </w:r>
      <w:r w:rsidRPr="003A5D2B">
        <w:rPr>
          <w:rFonts w:ascii="Calibri" w:hAnsi="Calibri" w:cs="Calibri"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sz w:val="22"/>
          <w:szCs w:val="22"/>
        </w:rPr>
      </w:r>
      <w:r w:rsidRPr="003A5D2B">
        <w:rPr>
          <w:rFonts w:ascii="Calibri" w:hAnsi="Calibri" w:cs="Calibri"/>
          <w:sz w:val="22"/>
          <w:szCs w:val="22"/>
        </w:rPr>
        <w:fldChar w:fldCharType="separate"/>
      </w:r>
      <w:r w:rsidRPr="003A5D2B">
        <w:rPr>
          <w:rFonts w:ascii="Calibri" w:hAnsi="Calibri" w:cs="Calibri"/>
          <w:noProof/>
          <w:sz w:val="22"/>
          <w:szCs w:val="22"/>
        </w:rPr>
        <w:t>[ localidade ]</w:t>
      </w:r>
      <w:r w:rsidRPr="003A5D2B">
        <w:rPr>
          <w:rFonts w:ascii="Calibri" w:hAnsi="Calibri" w:cs="Calibri"/>
          <w:sz w:val="22"/>
          <w:szCs w:val="22"/>
        </w:rPr>
        <w:fldChar w:fldCharType="end"/>
      </w:r>
      <w:r w:rsidRPr="003A5D2B">
        <w:rPr>
          <w:rFonts w:ascii="Calibri" w:hAnsi="Calibri" w:cs="Calibri"/>
          <w:sz w:val="22"/>
          <w:szCs w:val="22"/>
        </w:rPr>
        <w:t xml:space="preserve">, </w:t>
      </w:r>
      <w:r w:rsidRPr="003A5D2B">
        <w:rPr>
          <w:rFonts w:ascii="Calibri" w:hAnsi="Calibri" w:cs="Calibri"/>
          <w:b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Data"/>
            <w:textInput>
              <w:type w:val="date"/>
              <w:format w:val="d' de 'MMMM' de 'yyyy"/>
            </w:textInput>
          </w:ffData>
        </w:fldChar>
      </w:r>
      <w:r w:rsidRPr="003A5D2B">
        <w:rPr>
          <w:rFonts w:ascii="Calibri" w:hAnsi="Calibri" w:cs="Calibri"/>
          <w:b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b/>
          <w:sz w:val="22"/>
          <w:szCs w:val="22"/>
        </w:rPr>
      </w:r>
      <w:r w:rsidRPr="003A5D2B">
        <w:rPr>
          <w:rFonts w:ascii="Calibri" w:hAnsi="Calibri" w:cs="Calibri"/>
          <w:b/>
          <w:sz w:val="22"/>
          <w:szCs w:val="22"/>
        </w:rPr>
        <w:fldChar w:fldCharType="separate"/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sz w:val="22"/>
          <w:szCs w:val="22"/>
        </w:rPr>
        <w:fldChar w:fldCharType="end"/>
      </w:r>
    </w:p>
    <w:p w14:paraId="5333ED69" w14:textId="77777777" w:rsidR="000C5F5B" w:rsidRPr="003A5D2B" w:rsidRDefault="000C5F5B" w:rsidP="000C5F5B">
      <w:pPr>
        <w:jc w:val="right"/>
        <w:rPr>
          <w:rFonts w:ascii="Calibri" w:hAnsi="Calibri" w:cs="Calibri"/>
        </w:rPr>
      </w:pPr>
    </w:p>
    <w:p w14:paraId="0A27B80E" w14:textId="77777777" w:rsidR="000C5F5B" w:rsidRPr="003A5D2B" w:rsidRDefault="000C5F5B" w:rsidP="000C5F5B">
      <w:pPr>
        <w:jc w:val="center"/>
        <w:rPr>
          <w:rFonts w:ascii="Calibri" w:hAnsi="Calibri" w:cs="Calibri"/>
        </w:rPr>
      </w:pPr>
      <w:r w:rsidRPr="003A5D2B">
        <w:rPr>
          <w:rFonts w:ascii="Calibri" w:hAnsi="Calibri" w:cs="Calibri"/>
        </w:rPr>
        <w:t xml:space="preserve">Assinatura do </w:t>
      </w:r>
      <w:r w:rsidR="005F11E9">
        <w:rPr>
          <w:rFonts w:ascii="Calibri" w:hAnsi="Calibri" w:cs="Calibri"/>
        </w:rPr>
        <w:t>aluno</w:t>
      </w:r>
      <w:r w:rsidRPr="003A5D2B">
        <w:rPr>
          <w:rFonts w:ascii="Calibri" w:hAnsi="Calibri" w:cs="Calibri"/>
        </w:rPr>
        <w:t xml:space="preserve">: </w:t>
      </w:r>
      <w:r w:rsidRPr="003A5D2B">
        <w:rPr>
          <w:rFonts w:ascii="Calibri" w:hAnsi="Calibri" w:cs="Calibri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Pr="003A5D2B">
        <w:rPr>
          <w:rFonts w:ascii="Calibri" w:hAnsi="Calibri" w:cs="Calibri"/>
        </w:rPr>
        <w:instrText xml:space="preserve"> FORMTEXT </w:instrText>
      </w:r>
      <w:r w:rsidRPr="003A5D2B">
        <w:rPr>
          <w:rFonts w:ascii="Calibri" w:hAnsi="Calibri" w:cs="Calibri"/>
        </w:rPr>
      </w:r>
      <w:r w:rsidRPr="003A5D2B">
        <w:rPr>
          <w:rFonts w:ascii="Calibri" w:hAnsi="Calibri" w:cs="Calibri"/>
        </w:rPr>
        <w:fldChar w:fldCharType="separate"/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</w:rPr>
        <w:fldChar w:fldCharType="end"/>
      </w:r>
      <w:bookmarkEnd w:id="2"/>
    </w:p>
    <w:p w14:paraId="30CC9B92" w14:textId="77777777" w:rsidR="00DC2CC1" w:rsidRPr="003A5D2B" w:rsidRDefault="00DC2CC1">
      <w:pPr>
        <w:rPr>
          <w:rFonts w:ascii="Calibri" w:hAnsi="Calibri" w:cs="Calibri"/>
        </w:rPr>
      </w:pPr>
    </w:p>
    <w:sectPr w:rsidR="00DC2CC1" w:rsidRPr="003A5D2B" w:rsidSect="00450644">
      <w:headerReference w:type="default" r:id="rId9"/>
      <w:footerReference w:type="default" r:id="rId10"/>
      <w:footerReference w:type="first" r:id="rId11"/>
      <w:pgSz w:w="11906" w:h="16838" w:code="9"/>
      <w:pgMar w:top="284" w:right="1021" w:bottom="272" w:left="1134" w:header="284" w:footer="720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E663FC" w14:textId="77777777" w:rsidR="00B4377A" w:rsidRDefault="00B4377A">
      <w:r>
        <w:separator/>
      </w:r>
    </w:p>
  </w:endnote>
  <w:endnote w:type="continuationSeparator" w:id="0">
    <w:p w14:paraId="33E6DEB5" w14:textId="77777777" w:rsidR="00B4377A" w:rsidRDefault="00B43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1B7EB" w14:textId="586BBD51" w:rsidR="00450644" w:rsidRPr="00EE5D39" w:rsidRDefault="00450644" w:rsidP="00D4562A">
    <w:pPr>
      <w:pStyle w:val="Footer"/>
      <w:jc w:val="center"/>
      <w:rPr>
        <w:b/>
        <w:color w:val="31849B"/>
        <w:spacing w:val="34"/>
        <w:sz w:val="28"/>
      </w:rPr>
    </w:pPr>
    <w:r w:rsidRPr="00EE5D39">
      <w:rPr>
        <w:rFonts w:ascii="Calibri" w:hAnsi="Calibri"/>
        <w:b/>
        <w:color w:val="31849B"/>
        <w:spacing w:val="34"/>
        <w:sz w:val="22"/>
        <w:szCs w:val="20"/>
      </w:rPr>
      <w:t>www.</w:t>
    </w:r>
    <w:r w:rsidR="00332F20">
      <w:rPr>
        <w:rFonts w:ascii="Calibri" w:hAnsi="Calibri"/>
        <w:b/>
        <w:color w:val="31849B"/>
        <w:spacing w:val="34"/>
        <w:sz w:val="22"/>
        <w:szCs w:val="20"/>
      </w:rPr>
      <w:t>fcse</w:t>
    </w:r>
    <w:r w:rsidRPr="00EE5D39">
      <w:rPr>
        <w:rFonts w:ascii="Calibri" w:hAnsi="Calibri"/>
        <w:b/>
        <w:color w:val="31849B"/>
        <w:spacing w:val="34"/>
        <w:sz w:val="22"/>
        <w:szCs w:val="20"/>
      </w:rPr>
      <w:t>.lisboa.ucp.p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C0677" w14:textId="77777777" w:rsidR="00450644" w:rsidRDefault="00450644" w:rsidP="00EE5D39">
    <w:pPr>
      <w:pStyle w:val="Footer"/>
      <w:jc w:val="center"/>
    </w:pPr>
    <w:r w:rsidRPr="00D4562A">
      <w:rPr>
        <w:rFonts w:ascii="Calibri" w:hAnsi="Calibri"/>
        <w:sz w:val="20"/>
        <w:szCs w:val="20"/>
      </w:rPr>
      <w:t>Nº de Aluno_________</w:t>
    </w:r>
    <w:r>
      <w:rPr>
        <w:rFonts w:ascii="Calibri" w:hAnsi="Calibri"/>
        <w:sz w:val="20"/>
        <w:szCs w:val="20"/>
      </w:rPr>
      <w:t xml:space="preserve"> (a preencher pelo </w:t>
    </w:r>
    <w:proofErr w:type="gramStart"/>
    <w:r>
      <w:rPr>
        <w:rFonts w:ascii="Calibri" w:hAnsi="Calibri"/>
        <w:sz w:val="20"/>
        <w:szCs w:val="20"/>
      </w:rPr>
      <w:t>secretariado)</w:t>
    </w:r>
    <w:r w:rsidRPr="00D4562A">
      <w:rPr>
        <w:rFonts w:ascii="Calibri" w:hAnsi="Calibri"/>
        <w:sz w:val="20"/>
        <w:szCs w:val="20"/>
      </w:rPr>
      <w:t xml:space="preserve"> </w:t>
    </w:r>
    <w:r>
      <w:rPr>
        <w:rFonts w:ascii="Calibri" w:hAnsi="Calibri"/>
        <w:sz w:val="20"/>
        <w:szCs w:val="20"/>
      </w:rPr>
      <w:t xml:space="preserve">  </w:t>
    </w:r>
    <w:proofErr w:type="gramEnd"/>
    <w:r>
      <w:rPr>
        <w:rFonts w:ascii="Calibri" w:hAnsi="Calibri"/>
        <w:sz w:val="20"/>
        <w:szCs w:val="20"/>
      </w:rPr>
      <w:t xml:space="preserve">        ver página seguinte s.f.f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39F735" w14:textId="77777777" w:rsidR="00B4377A" w:rsidRDefault="00B4377A">
      <w:r>
        <w:separator/>
      </w:r>
    </w:p>
  </w:footnote>
  <w:footnote w:type="continuationSeparator" w:id="0">
    <w:p w14:paraId="1FBE6503" w14:textId="77777777" w:rsidR="00B4377A" w:rsidRDefault="00B437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DA203" w14:textId="77777777" w:rsidR="00450644" w:rsidRPr="0076241F" w:rsidRDefault="00450644">
    <w:pPr>
      <w:pStyle w:val="Header"/>
      <w:ind w:right="360"/>
      <w:jc w:val="cent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BC327C"/>
    <w:multiLevelType w:val="hybridMultilevel"/>
    <w:tmpl w:val="E04EBAC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216F84"/>
    <w:multiLevelType w:val="multilevel"/>
    <w:tmpl w:val="FF42513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suff w:val="space"/>
      <w:lvlText w:val=""/>
      <w:lvlJc w:val="left"/>
      <w:pPr>
        <w:ind w:left="1304" w:hanging="22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65BB7B8F"/>
    <w:multiLevelType w:val="hybridMultilevel"/>
    <w:tmpl w:val="3EEC565C"/>
    <w:lvl w:ilvl="0" w:tplc="98C67BCA">
      <w:start w:val="1"/>
      <w:numFmt w:val="decimal"/>
      <w:lvlText w:val="(%1)"/>
      <w:lvlJc w:val="left"/>
      <w:pPr>
        <w:ind w:left="360" w:hanging="360"/>
      </w:pPr>
      <w:rPr>
        <w:rFonts w:ascii="Calibri" w:hAnsi="Calibri" w:cs="Calibri" w:hint="default"/>
        <w:color w:val="31849B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545368F"/>
    <w:multiLevelType w:val="hybridMultilevel"/>
    <w:tmpl w:val="B10EFD26"/>
    <w:lvl w:ilvl="0" w:tplc="2EBA046A">
      <w:start w:val="1"/>
      <w:numFmt w:val="decimal"/>
      <w:lvlText w:val="(%1)"/>
      <w:lvlJc w:val="left"/>
      <w:pPr>
        <w:ind w:left="720" w:hanging="360"/>
      </w:pPr>
      <w:rPr>
        <w:rFonts w:ascii="Calibri" w:hAnsi="Calibri" w:cs="Calibri"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2643594">
    <w:abstractNumId w:val="1"/>
  </w:num>
  <w:num w:numId="2" w16cid:durableId="810832384">
    <w:abstractNumId w:val="3"/>
  </w:num>
  <w:num w:numId="3" w16cid:durableId="170875179">
    <w:abstractNumId w:val="2"/>
  </w:num>
  <w:num w:numId="4" w16cid:durableId="1781072065">
    <w:abstractNumId w:val="0"/>
  </w:num>
  <w:num w:numId="5" w16cid:durableId="14918701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proofState w:spelling="clean" w:grammar="clean"/>
  <w:documentProtection w:edit="forms" w:formatting="1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G3MDA3MTQ1szRX0lEKTi0uzszPAykwqwUAIQdmBCwAAAA="/>
  </w:docVars>
  <w:rsids>
    <w:rsidRoot w:val="00597F59"/>
    <w:rsid w:val="00014243"/>
    <w:rsid w:val="00021C11"/>
    <w:rsid w:val="00044EE7"/>
    <w:rsid w:val="000453A2"/>
    <w:rsid w:val="000567A9"/>
    <w:rsid w:val="00076D50"/>
    <w:rsid w:val="00097FC0"/>
    <w:rsid w:val="000C5F5B"/>
    <w:rsid w:val="000E623F"/>
    <w:rsid w:val="000F0FE5"/>
    <w:rsid w:val="000F2AC7"/>
    <w:rsid w:val="000F5922"/>
    <w:rsid w:val="00105A22"/>
    <w:rsid w:val="00121751"/>
    <w:rsid w:val="00150F8E"/>
    <w:rsid w:val="00167B0B"/>
    <w:rsid w:val="001847D1"/>
    <w:rsid w:val="00193FC4"/>
    <w:rsid w:val="001C0E2D"/>
    <w:rsid w:val="001C193D"/>
    <w:rsid w:val="001F14E9"/>
    <w:rsid w:val="00221A96"/>
    <w:rsid w:val="002306BC"/>
    <w:rsid w:val="002564E9"/>
    <w:rsid w:val="00270A94"/>
    <w:rsid w:val="00280FB9"/>
    <w:rsid w:val="002819EC"/>
    <w:rsid w:val="00283883"/>
    <w:rsid w:val="00293215"/>
    <w:rsid w:val="002B031B"/>
    <w:rsid w:val="002B3BED"/>
    <w:rsid w:val="002C22CD"/>
    <w:rsid w:val="003249BF"/>
    <w:rsid w:val="00332F20"/>
    <w:rsid w:val="0035519F"/>
    <w:rsid w:val="0037148A"/>
    <w:rsid w:val="0037494C"/>
    <w:rsid w:val="00383659"/>
    <w:rsid w:val="003846F5"/>
    <w:rsid w:val="003A5D2B"/>
    <w:rsid w:val="003A7523"/>
    <w:rsid w:val="003B1AED"/>
    <w:rsid w:val="003B250C"/>
    <w:rsid w:val="003B71A7"/>
    <w:rsid w:val="003C2732"/>
    <w:rsid w:val="003E2F59"/>
    <w:rsid w:val="003E564C"/>
    <w:rsid w:val="00405090"/>
    <w:rsid w:val="004054D6"/>
    <w:rsid w:val="004174BB"/>
    <w:rsid w:val="0042174E"/>
    <w:rsid w:val="00433CD9"/>
    <w:rsid w:val="00450644"/>
    <w:rsid w:val="00457F7D"/>
    <w:rsid w:val="00485616"/>
    <w:rsid w:val="004D33AD"/>
    <w:rsid w:val="004D6437"/>
    <w:rsid w:val="004E0632"/>
    <w:rsid w:val="00514932"/>
    <w:rsid w:val="00550EB4"/>
    <w:rsid w:val="0056101C"/>
    <w:rsid w:val="0056334F"/>
    <w:rsid w:val="00576B81"/>
    <w:rsid w:val="00582966"/>
    <w:rsid w:val="00595CD4"/>
    <w:rsid w:val="00597F59"/>
    <w:rsid w:val="005F11E9"/>
    <w:rsid w:val="00611596"/>
    <w:rsid w:val="00611EAF"/>
    <w:rsid w:val="006333BC"/>
    <w:rsid w:val="00637646"/>
    <w:rsid w:val="00655200"/>
    <w:rsid w:val="00655E11"/>
    <w:rsid w:val="00666202"/>
    <w:rsid w:val="006B4243"/>
    <w:rsid w:val="006C6F3F"/>
    <w:rsid w:val="006F27E2"/>
    <w:rsid w:val="006F57E6"/>
    <w:rsid w:val="00702B41"/>
    <w:rsid w:val="00732B62"/>
    <w:rsid w:val="00752C73"/>
    <w:rsid w:val="007553CD"/>
    <w:rsid w:val="007A52D1"/>
    <w:rsid w:val="007B326B"/>
    <w:rsid w:val="007B66B9"/>
    <w:rsid w:val="007C6770"/>
    <w:rsid w:val="007D24E2"/>
    <w:rsid w:val="00805A2B"/>
    <w:rsid w:val="008126B3"/>
    <w:rsid w:val="00834E96"/>
    <w:rsid w:val="008679F0"/>
    <w:rsid w:val="0088740A"/>
    <w:rsid w:val="00887A2F"/>
    <w:rsid w:val="00893D1E"/>
    <w:rsid w:val="008A01C1"/>
    <w:rsid w:val="008A178B"/>
    <w:rsid w:val="008A68CC"/>
    <w:rsid w:val="008B16C1"/>
    <w:rsid w:val="008B4E80"/>
    <w:rsid w:val="008F14EA"/>
    <w:rsid w:val="009201A5"/>
    <w:rsid w:val="0092656C"/>
    <w:rsid w:val="00960BB8"/>
    <w:rsid w:val="009761C4"/>
    <w:rsid w:val="009C2F8F"/>
    <w:rsid w:val="009D2CFB"/>
    <w:rsid w:val="009E5601"/>
    <w:rsid w:val="009F63A5"/>
    <w:rsid w:val="009F7CE6"/>
    <w:rsid w:val="00A01CE6"/>
    <w:rsid w:val="00A0393C"/>
    <w:rsid w:val="00A13FAC"/>
    <w:rsid w:val="00A24A8A"/>
    <w:rsid w:val="00A25D50"/>
    <w:rsid w:val="00A273D4"/>
    <w:rsid w:val="00A32B24"/>
    <w:rsid w:val="00A41F27"/>
    <w:rsid w:val="00A420DA"/>
    <w:rsid w:val="00A45D14"/>
    <w:rsid w:val="00A6309E"/>
    <w:rsid w:val="00A864A7"/>
    <w:rsid w:val="00A973B0"/>
    <w:rsid w:val="00AD23C0"/>
    <w:rsid w:val="00AE0802"/>
    <w:rsid w:val="00AF5DD5"/>
    <w:rsid w:val="00B4377A"/>
    <w:rsid w:val="00B5309E"/>
    <w:rsid w:val="00BA3CFE"/>
    <w:rsid w:val="00BA3D64"/>
    <w:rsid w:val="00BD7688"/>
    <w:rsid w:val="00C001D2"/>
    <w:rsid w:val="00C01893"/>
    <w:rsid w:val="00C21E4A"/>
    <w:rsid w:val="00C37E6A"/>
    <w:rsid w:val="00C61C01"/>
    <w:rsid w:val="00C75967"/>
    <w:rsid w:val="00C8403B"/>
    <w:rsid w:val="00CA0B2A"/>
    <w:rsid w:val="00CA2BD4"/>
    <w:rsid w:val="00CB0B20"/>
    <w:rsid w:val="00CB44AE"/>
    <w:rsid w:val="00CC3EEF"/>
    <w:rsid w:val="00CC7F9D"/>
    <w:rsid w:val="00CD6CC7"/>
    <w:rsid w:val="00CF5AAD"/>
    <w:rsid w:val="00D04008"/>
    <w:rsid w:val="00D22A8C"/>
    <w:rsid w:val="00D452D1"/>
    <w:rsid w:val="00D4562A"/>
    <w:rsid w:val="00D626A7"/>
    <w:rsid w:val="00D741A3"/>
    <w:rsid w:val="00D8086A"/>
    <w:rsid w:val="00D820A0"/>
    <w:rsid w:val="00D82200"/>
    <w:rsid w:val="00D91734"/>
    <w:rsid w:val="00DB7E58"/>
    <w:rsid w:val="00DC2CC1"/>
    <w:rsid w:val="00DF2C52"/>
    <w:rsid w:val="00E00F72"/>
    <w:rsid w:val="00E16CDE"/>
    <w:rsid w:val="00E43857"/>
    <w:rsid w:val="00E45F92"/>
    <w:rsid w:val="00E50D73"/>
    <w:rsid w:val="00E569D9"/>
    <w:rsid w:val="00E736A6"/>
    <w:rsid w:val="00E7457A"/>
    <w:rsid w:val="00EA362D"/>
    <w:rsid w:val="00EA566F"/>
    <w:rsid w:val="00EA7F39"/>
    <w:rsid w:val="00EC4BAC"/>
    <w:rsid w:val="00ED1DA9"/>
    <w:rsid w:val="00EE2AF5"/>
    <w:rsid w:val="00EE5D39"/>
    <w:rsid w:val="00F1150C"/>
    <w:rsid w:val="00F16D05"/>
    <w:rsid w:val="00F47B9F"/>
    <w:rsid w:val="00F53FC1"/>
    <w:rsid w:val="00F8512E"/>
    <w:rsid w:val="00FA0C78"/>
    <w:rsid w:val="00FA679E"/>
    <w:rsid w:val="00FC20B0"/>
    <w:rsid w:val="00FD32DD"/>
    <w:rsid w:val="00FD6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E11C0B"/>
  <w15:chartTrackingRefBased/>
  <w15:docId w15:val="{5D152403-76F2-4749-9B90-1B06BB99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F59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6333BC"/>
    <w:pPr>
      <w:keepNext/>
      <w:ind w:left="299" w:hanging="299"/>
      <w:jc w:val="right"/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97F59"/>
    <w:pPr>
      <w:jc w:val="center"/>
      <w:outlineLvl w:val="0"/>
    </w:pPr>
    <w:rPr>
      <w:rFonts w:ascii="Times" w:hAnsi="Times" w:cs="Times"/>
      <w:b/>
      <w:bCs/>
      <w:sz w:val="28"/>
      <w:szCs w:val="28"/>
    </w:rPr>
  </w:style>
  <w:style w:type="character" w:customStyle="1" w:styleId="TitleChar">
    <w:name w:val="Title Char"/>
    <w:link w:val="Title"/>
    <w:rsid w:val="00597F59"/>
    <w:rPr>
      <w:rFonts w:ascii="Times" w:eastAsia="Times New Roman" w:hAnsi="Times" w:cs="Times"/>
      <w:b/>
      <w:bCs/>
      <w:sz w:val="28"/>
      <w:szCs w:val="28"/>
    </w:rPr>
  </w:style>
  <w:style w:type="paragraph" w:styleId="Header">
    <w:name w:val="header"/>
    <w:basedOn w:val="Normal"/>
    <w:link w:val="HeaderChar"/>
    <w:rsid w:val="00597F59"/>
    <w:pPr>
      <w:tabs>
        <w:tab w:val="center" w:pos="4252"/>
        <w:tab w:val="right" w:pos="8504"/>
      </w:tabs>
    </w:pPr>
    <w:rPr>
      <w:lang w:val="en-GB"/>
    </w:rPr>
  </w:style>
  <w:style w:type="character" w:customStyle="1" w:styleId="HeaderChar">
    <w:name w:val="Header Char"/>
    <w:link w:val="Header"/>
    <w:rsid w:val="00597F59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lteravel">
    <w:name w:val="alteravel"/>
    <w:basedOn w:val="Normal"/>
    <w:qFormat/>
    <w:rsid w:val="00597F59"/>
    <w:pPr>
      <w:tabs>
        <w:tab w:val="right" w:pos="1276"/>
        <w:tab w:val="left" w:pos="1418"/>
      </w:tabs>
      <w:spacing w:beforeLines="10" w:afterLines="10" w:line="360" w:lineRule="auto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BA3D6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D4562A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D4562A"/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Heading2Char">
    <w:name w:val="Heading 2 Char"/>
    <w:link w:val="Heading2"/>
    <w:rsid w:val="006333BC"/>
    <w:rPr>
      <w:rFonts w:ascii="Times New Roman" w:eastAsia="Times New Roman" w:hAnsi="Times New Roman"/>
      <w:b/>
      <w:bCs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A2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2A8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1F1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4E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1F14E9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4E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14E9"/>
    <w:rPr>
      <w:rFonts w:ascii="Times New Roman" w:eastAsia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3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8548EA-C49A-4CF2-BC08-F47C5FB96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7</Words>
  <Characters>452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ESB</Company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ão Neves Amado</dc:creator>
  <cp:keywords/>
  <cp:lastModifiedBy>Joana Borges de Almeida</cp:lastModifiedBy>
  <cp:revision>4</cp:revision>
  <cp:lastPrinted>2018-10-09T15:58:00Z</cp:lastPrinted>
  <dcterms:created xsi:type="dcterms:W3CDTF">2025-08-04T10:32:00Z</dcterms:created>
  <dcterms:modified xsi:type="dcterms:W3CDTF">2025-09-15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09a43e9dd03bba8660f57b52f2aeae92887ab31ee260b7ccddaed12a0d5074</vt:lpwstr>
  </property>
</Properties>
</file>